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8174E8" w14:textId="77777777" w:rsidR="00D32880" w:rsidRPr="003D4A59" w:rsidRDefault="00D32880" w:rsidP="00D32880">
      <w:pPr>
        <w:pStyle w:val="Default"/>
        <w:rPr>
          <w:rFonts w:ascii="Times New Roman" w:hAnsi="Times New Roman" w:cs="Times New Roman"/>
          <w:color w:val="auto"/>
          <w:sz w:val="22"/>
          <w:szCs w:val="22"/>
          <w:lang w:val="sq-AL"/>
        </w:rPr>
      </w:pPr>
    </w:p>
    <w:p w14:paraId="366EC891" w14:textId="77777777" w:rsidR="00C54053" w:rsidRPr="003D4A59" w:rsidRDefault="00C54053" w:rsidP="00962064">
      <w:pPr>
        <w:pStyle w:val="Default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531125D0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53E46CCF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7D2F2FA4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16439CBE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3AE0E9BC" w14:textId="77777777" w:rsidR="00767617" w:rsidRPr="003D4A59" w:rsidRDefault="00767617" w:rsidP="00962064">
      <w:pPr>
        <w:pStyle w:val="Default"/>
        <w:rPr>
          <w:rFonts w:ascii="Times New Roman" w:hAnsi="Times New Roman" w:cs="Times New Roman"/>
          <w:b/>
          <w:bCs/>
          <w:sz w:val="36"/>
          <w:szCs w:val="36"/>
          <w:lang w:val="sq-AL"/>
        </w:rPr>
      </w:pPr>
    </w:p>
    <w:p w14:paraId="61739A6D" w14:textId="06BDEAF2" w:rsidR="00767617" w:rsidRPr="003D4A59" w:rsidRDefault="0E206CCA" w:rsidP="00767617">
      <w:pPr>
        <w:pStyle w:val="Default"/>
        <w:jc w:val="center"/>
        <w:rPr>
          <w:rFonts w:ascii="Times New Roman" w:hAnsi="Times New Roman" w:cs="Times New Roman"/>
          <w:b/>
          <w:bCs/>
          <w:sz w:val="36"/>
          <w:szCs w:val="36"/>
          <w:lang w:val="sq-AL"/>
        </w:rPr>
      </w:pPr>
      <w:proofErr w:type="spellStart"/>
      <w:r w:rsidRPr="0E206CCA">
        <w:rPr>
          <w:rFonts w:ascii="Times New Roman" w:hAnsi="Times New Roman" w:cs="Times New Roman"/>
          <w:b/>
          <w:bCs/>
          <w:sz w:val="36"/>
          <w:szCs w:val="36"/>
        </w:rPr>
        <w:t>Formulari</w:t>
      </w:r>
      <w:proofErr w:type="spellEnd"/>
      <w:r w:rsidRPr="0E206CCA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E206CCA">
        <w:rPr>
          <w:rFonts w:ascii="Times New Roman" w:hAnsi="Times New Roman" w:cs="Times New Roman"/>
          <w:b/>
          <w:bCs/>
          <w:sz w:val="36"/>
          <w:szCs w:val="36"/>
        </w:rPr>
        <w:t>i</w:t>
      </w:r>
      <w:proofErr w:type="spellEnd"/>
      <w:r w:rsidRPr="0E206CCA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E206CCA">
        <w:rPr>
          <w:rFonts w:ascii="Times New Roman" w:hAnsi="Times New Roman" w:cs="Times New Roman"/>
          <w:b/>
          <w:bCs/>
          <w:sz w:val="36"/>
          <w:szCs w:val="36"/>
        </w:rPr>
        <w:t>Aplikimit</w:t>
      </w:r>
      <w:proofErr w:type="spellEnd"/>
    </w:p>
    <w:p w14:paraId="2AF82C3A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0DC584BD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6D820E10" w14:textId="05CA249A" w:rsidR="0076761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36EAD6C7" w14:textId="6A3E57EC" w:rsidR="003D4A59" w:rsidRDefault="003D4A59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74BFEB72" w14:textId="77777777" w:rsidR="003D4A59" w:rsidRPr="003D4A59" w:rsidRDefault="003D4A59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31627FFD" w14:textId="77777777" w:rsidR="000500A7" w:rsidRPr="003D4A59" w:rsidRDefault="000500A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2AD4D046" w14:textId="77777777" w:rsidR="000500A7" w:rsidRPr="003D4A59" w:rsidRDefault="000500A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4146CC38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5415626D" w14:textId="3D008C5B" w:rsidR="00767617" w:rsidRPr="003D4A59" w:rsidRDefault="0E206CCA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  <w:proofErr w:type="spellStart"/>
      <w:r w:rsidRPr="0E206CCA">
        <w:rPr>
          <w:rFonts w:ascii="Times New Roman" w:hAnsi="Times New Roman" w:cs="Times New Roman"/>
          <w:b/>
          <w:bCs/>
          <w:sz w:val="28"/>
          <w:szCs w:val="28"/>
        </w:rPr>
        <w:t>Afati</w:t>
      </w:r>
      <w:proofErr w:type="spellEnd"/>
      <w:r w:rsidRPr="0E206CC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E206CCA">
        <w:rPr>
          <w:rFonts w:ascii="Times New Roman" w:hAnsi="Times New Roman" w:cs="Times New Roman"/>
          <w:b/>
          <w:bCs/>
          <w:sz w:val="28"/>
          <w:szCs w:val="28"/>
        </w:rPr>
        <w:t>i</w:t>
      </w:r>
      <w:proofErr w:type="spellEnd"/>
      <w:r w:rsidRPr="0E206CC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E206CCA">
        <w:rPr>
          <w:rFonts w:ascii="Times New Roman" w:hAnsi="Times New Roman" w:cs="Times New Roman"/>
          <w:b/>
          <w:bCs/>
          <w:sz w:val="28"/>
          <w:szCs w:val="28"/>
        </w:rPr>
        <w:t>fundit</w:t>
      </w:r>
      <w:proofErr w:type="spellEnd"/>
      <w:r w:rsidRPr="0E206CC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E206CCA">
        <w:rPr>
          <w:rFonts w:ascii="Times New Roman" w:hAnsi="Times New Roman" w:cs="Times New Roman"/>
          <w:b/>
          <w:bCs/>
          <w:sz w:val="28"/>
          <w:szCs w:val="28"/>
        </w:rPr>
        <w:t>për</w:t>
      </w:r>
      <w:proofErr w:type="spellEnd"/>
      <w:r w:rsidRPr="0E206CC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E206CCA">
        <w:rPr>
          <w:rFonts w:ascii="Times New Roman" w:hAnsi="Times New Roman" w:cs="Times New Roman"/>
          <w:b/>
          <w:bCs/>
          <w:sz w:val="28"/>
          <w:szCs w:val="28"/>
        </w:rPr>
        <w:t>aplikim</w:t>
      </w:r>
      <w:proofErr w:type="spellEnd"/>
      <w:r w:rsidRPr="0E206CCA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36DC085" w14:textId="01B87824" w:rsidR="0076761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1CE5BD25" w14:textId="3495F389" w:rsidR="003D4A59" w:rsidRDefault="003D4A59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77AC96FF" w14:textId="3329B8BD" w:rsidR="003D4A59" w:rsidRDefault="003D4A59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7653743C" w14:textId="4210E467" w:rsidR="371983DB" w:rsidRDefault="371983DB" w:rsidP="371983DB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28483CD9" w14:textId="01903E3C" w:rsidR="371983DB" w:rsidRDefault="371983DB" w:rsidP="371983DB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175A1FF0" w14:textId="3D8CF8CA" w:rsidR="371983DB" w:rsidRDefault="371983DB" w:rsidP="371983DB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72DBC7F0" w14:textId="4DDB94C2" w:rsidR="371983DB" w:rsidRDefault="371983DB" w:rsidP="371983DB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62A0E720" w14:textId="77777777" w:rsidR="003D4A59" w:rsidRPr="003D4A59" w:rsidRDefault="003D4A59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347F8EC0" w14:textId="77777777" w:rsidR="00767617" w:rsidRPr="003D4A59" w:rsidRDefault="0E206CCA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  <w:r w:rsidRPr="0E206CCA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20 </w:t>
      </w:r>
      <w:proofErr w:type="spellStart"/>
      <w:r w:rsidRPr="0E206CCA">
        <w:rPr>
          <w:rFonts w:ascii="Times New Roman" w:hAnsi="Times New Roman" w:cs="Times New Roman"/>
          <w:b/>
          <w:bCs/>
          <w:color w:val="auto"/>
          <w:sz w:val="28"/>
          <w:szCs w:val="28"/>
        </w:rPr>
        <w:t>janar</w:t>
      </w:r>
      <w:proofErr w:type="spellEnd"/>
      <w:r w:rsidRPr="0E206CCA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2023, </w:t>
      </w:r>
      <w:proofErr w:type="spellStart"/>
      <w:r w:rsidRPr="0E206CCA">
        <w:rPr>
          <w:rFonts w:ascii="Times New Roman" w:hAnsi="Times New Roman" w:cs="Times New Roman"/>
          <w:b/>
          <w:bCs/>
          <w:color w:val="auto"/>
          <w:sz w:val="28"/>
          <w:szCs w:val="28"/>
        </w:rPr>
        <w:t>ora</w:t>
      </w:r>
      <w:proofErr w:type="spellEnd"/>
      <w:r w:rsidRPr="0E206CCA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16:00</w:t>
      </w:r>
    </w:p>
    <w:p w14:paraId="1C942CD3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7B8862A8" w14:textId="77777777" w:rsidR="00767617" w:rsidRPr="0004287C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3A3DB63A" w14:textId="77777777" w:rsidR="00C54053" w:rsidRPr="0004287C" w:rsidRDefault="00C54053" w:rsidP="0E206CCA">
      <w:pPr>
        <w:pStyle w:val="Default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6C8497D3" w14:textId="77777777" w:rsidR="00962064" w:rsidRPr="0004287C" w:rsidRDefault="00962064" w:rsidP="0E206CCA">
      <w:pPr>
        <w:pStyle w:val="Default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35C161CE" w14:textId="77777777" w:rsidR="00C54053" w:rsidRPr="0004287C" w:rsidRDefault="00C54053" w:rsidP="0E206CCA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56D1E1E5" w14:textId="77777777" w:rsidR="00C54053" w:rsidRPr="0004287C" w:rsidRDefault="00C54053" w:rsidP="0E206CCA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4CD3E1A9" w14:textId="77777777" w:rsidR="00C54053" w:rsidRPr="0004287C" w:rsidRDefault="00C54053" w:rsidP="0E206CCA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7784F791" w14:textId="77777777" w:rsidR="001D1DD3" w:rsidRPr="0004287C" w:rsidRDefault="001D1DD3" w:rsidP="0E206CCA">
      <w:pPr>
        <w:rPr>
          <w:rFonts w:ascii="Times New Roman" w:hAnsi="Times New Roman" w:cs="Times New Roman"/>
          <w:i/>
          <w:iCs/>
        </w:rPr>
      </w:pPr>
    </w:p>
    <w:p w14:paraId="431A7A73" w14:textId="77777777" w:rsidR="001D1DD3" w:rsidRPr="0004287C" w:rsidRDefault="001D1DD3" w:rsidP="001D1DD3">
      <w:pPr>
        <w:rPr>
          <w:rFonts w:ascii="Times New Roman" w:hAnsi="Times New Roman" w:cs="Times New Roman"/>
        </w:rPr>
      </w:pPr>
    </w:p>
    <w:p w14:paraId="69D86285" w14:textId="77777777" w:rsidR="001D1DD3" w:rsidRPr="0004287C" w:rsidRDefault="001D1DD3" w:rsidP="001D1DD3">
      <w:pPr>
        <w:rPr>
          <w:rFonts w:ascii="Times New Roman" w:hAnsi="Times New Roman" w:cs="Times New Roman"/>
        </w:rPr>
      </w:pPr>
    </w:p>
    <w:p w14:paraId="2D4872DE" w14:textId="77777777" w:rsidR="001D1DD3" w:rsidRPr="0004287C" w:rsidRDefault="001D1DD3" w:rsidP="001D1DD3">
      <w:pPr>
        <w:rPr>
          <w:rFonts w:ascii="Times New Roman" w:hAnsi="Times New Roman" w:cs="Times New Roman"/>
        </w:rPr>
      </w:pPr>
    </w:p>
    <w:p w14:paraId="4F6B6D5D" w14:textId="77777777" w:rsidR="001D1DD3" w:rsidRPr="0004287C" w:rsidRDefault="001D1DD3" w:rsidP="001D1DD3">
      <w:pPr>
        <w:rPr>
          <w:rFonts w:ascii="Times New Roman" w:hAnsi="Times New Roman" w:cs="Times New Roman"/>
        </w:rPr>
      </w:pPr>
    </w:p>
    <w:p w14:paraId="674F63E5" w14:textId="77777777" w:rsidR="001D1DD3" w:rsidRPr="0004287C" w:rsidRDefault="001D1DD3" w:rsidP="001D1DD3">
      <w:pPr>
        <w:rPr>
          <w:rFonts w:ascii="Times New Roman" w:hAnsi="Times New Roman" w:cs="Times New Roman"/>
        </w:rPr>
      </w:pPr>
    </w:p>
    <w:p w14:paraId="6BB84399" w14:textId="77777777" w:rsidR="001D1DD3" w:rsidRPr="0004287C" w:rsidRDefault="001D1DD3" w:rsidP="001D1DD3">
      <w:pPr>
        <w:rPr>
          <w:rFonts w:ascii="Times New Roman" w:hAnsi="Times New Roman" w:cs="Times New Roman"/>
        </w:rPr>
      </w:pPr>
    </w:p>
    <w:p w14:paraId="170624A5" w14:textId="77777777" w:rsidR="001D1DD3" w:rsidRPr="0004287C" w:rsidRDefault="001D1DD3" w:rsidP="001D1DD3">
      <w:pPr>
        <w:rPr>
          <w:rFonts w:ascii="Times New Roman" w:hAnsi="Times New Roman" w:cs="Times New Roman"/>
        </w:rPr>
      </w:pPr>
    </w:p>
    <w:p w14:paraId="61B87C52" w14:textId="77777777" w:rsidR="001D1DD3" w:rsidRPr="0004287C" w:rsidRDefault="001D1DD3" w:rsidP="001D1DD3">
      <w:pPr>
        <w:rPr>
          <w:rFonts w:ascii="Times New Roman" w:hAnsi="Times New Roman" w:cs="Times New Roman"/>
        </w:rPr>
      </w:pPr>
    </w:p>
    <w:p w14:paraId="68A28F93" w14:textId="7E124067" w:rsidR="30D1B033" w:rsidRDefault="30D1B033" w:rsidP="30D1B033">
      <w:pPr>
        <w:rPr>
          <w:rFonts w:ascii="Times New Roman" w:hAnsi="Times New Roman" w:cs="Times New Roman"/>
        </w:rPr>
      </w:pPr>
    </w:p>
    <w:p w14:paraId="13DC6799" w14:textId="7BB1F032" w:rsidR="30D1B033" w:rsidRDefault="30D1B033" w:rsidP="30D1B033">
      <w:pPr>
        <w:rPr>
          <w:rFonts w:ascii="Times New Roman" w:hAnsi="Times New Roman" w:cs="Times New Roman"/>
        </w:rPr>
      </w:pPr>
    </w:p>
    <w:p w14:paraId="7D864055" w14:textId="77777777" w:rsidR="001D1DD3" w:rsidRDefault="001D1DD3" w:rsidP="0E206CCA">
      <w:pPr>
        <w:rPr>
          <w:rFonts w:ascii="Times New Roman" w:hAnsi="Times New Roman" w:cs="Times New Roman"/>
          <w:i/>
          <w:iCs/>
        </w:rPr>
      </w:pPr>
    </w:p>
    <w:p w14:paraId="2F16D143" w14:textId="1966D12E" w:rsidR="007A652B" w:rsidRDefault="007A652B" w:rsidP="0E206CCA">
      <w:pPr>
        <w:rPr>
          <w:rFonts w:ascii="Times New Roman" w:hAnsi="Times New Roman" w:cs="Times New Roman"/>
          <w:i/>
          <w:iCs/>
        </w:rPr>
      </w:pPr>
    </w:p>
    <w:p w14:paraId="1873A363" w14:textId="77777777" w:rsidR="007A652B" w:rsidRPr="0004287C" w:rsidRDefault="007A652B" w:rsidP="0E206CCA">
      <w:pPr>
        <w:rPr>
          <w:rFonts w:ascii="Times New Roman" w:hAnsi="Times New Roman" w:cs="Times New Roman"/>
          <w:i/>
          <w:iCs/>
        </w:rPr>
      </w:pPr>
    </w:p>
    <w:p w14:paraId="290CFD51" w14:textId="539FEF57" w:rsidR="00FB6DBA" w:rsidRPr="0004287C" w:rsidRDefault="71815984" w:rsidP="001D1DD3">
      <w:pPr>
        <w:tabs>
          <w:tab w:val="left" w:pos="2271"/>
        </w:tabs>
        <w:rPr>
          <w:rFonts w:ascii="Times New Roman" w:hAnsi="Times New Roman" w:cs="Times New Roman"/>
        </w:rPr>
      </w:pPr>
      <w:r w:rsidRPr="71815984">
        <w:rPr>
          <w:rFonts w:ascii="Times New Roman" w:hAnsi="Times New Roman" w:cs="Times New Roman"/>
        </w:rPr>
        <w:t>Data e aplikimit: _______________</w:t>
      </w:r>
      <w:r w:rsidR="00FB6DBA">
        <w:tab/>
      </w:r>
    </w:p>
    <w:tbl>
      <w:tblPr>
        <w:tblpPr w:leftFromText="180" w:rightFromText="180" w:vertAnchor="text" w:tblpXSpec="right" w:tblpY="1"/>
        <w:tblOverlap w:val="never"/>
        <w:tblW w:w="98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5"/>
        <w:gridCol w:w="3600"/>
        <w:gridCol w:w="5585"/>
      </w:tblGrid>
      <w:tr w:rsidR="00175187" w:rsidRPr="0004287C" w14:paraId="57DE653E" w14:textId="77777777" w:rsidTr="71815984">
        <w:trPr>
          <w:trHeight w:val="184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14:paraId="725EE164" w14:textId="77777777" w:rsidR="001F08C6" w:rsidRPr="0004287C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3CF9B8C8" w14:textId="77777777" w:rsidR="00175187" w:rsidRPr="0004287C" w:rsidRDefault="0E206CC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</w:p>
          <w:p w14:paraId="5332A972" w14:textId="77777777" w:rsidR="001F08C6" w:rsidRPr="0004287C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3600" w:type="dxa"/>
            <w:shd w:val="clear" w:color="auto" w:fill="F2F2F2" w:themeFill="background1" w:themeFillShade="F2"/>
            <w:vAlign w:val="center"/>
          </w:tcPr>
          <w:p w14:paraId="599B5D9E" w14:textId="77777777" w:rsidR="00FB6DBA" w:rsidRPr="0004287C" w:rsidRDefault="0E206CC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highlight w:val="yellow"/>
                <w:lang w:val="sq-AL"/>
              </w:rPr>
            </w:pP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Emr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dh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biemr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5585" w:type="dxa"/>
            <w:vAlign w:val="center"/>
          </w:tcPr>
          <w:p w14:paraId="3863631F" w14:textId="65F1A5BF" w:rsidR="00175187" w:rsidRPr="0004287C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175187" w:rsidRPr="0004287C" w14:paraId="66C6E508" w14:textId="77777777" w:rsidTr="71815984">
        <w:trPr>
          <w:trHeight w:val="497"/>
        </w:trPr>
        <w:tc>
          <w:tcPr>
            <w:tcW w:w="625" w:type="dxa"/>
            <w:vMerge w:val="restart"/>
            <w:shd w:val="clear" w:color="auto" w:fill="F2F2F2" w:themeFill="background1" w:themeFillShade="F2"/>
            <w:vAlign w:val="center"/>
          </w:tcPr>
          <w:p w14:paraId="09DED238" w14:textId="77777777" w:rsidR="00175187" w:rsidRPr="0004287C" w:rsidRDefault="0E206CC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</w:p>
        </w:tc>
        <w:tc>
          <w:tcPr>
            <w:tcW w:w="3600" w:type="dxa"/>
            <w:shd w:val="clear" w:color="auto" w:fill="F2F2F2" w:themeFill="background1" w:themeFillShade="F2"/>
            <w:vAlign w:val="center"/>
          </w:tcPr>
          <w:p w14:paraId="443367E4" w14:textId="77777777" w:rsidR="001F08C6" w:rsidRPr="009173EB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03255C7D" w14:textId="77777777" w:rsidR="00261668" w:rsidRPr="0004287C" w:rsidRDefault="0E206CC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Adresa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4B59E5E6" w14:textId="77777777" w:rsidR="001F08C6" w:rsidRPr="0004287C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585" w:type="dxa"/>
            <w:vAlign w:val="center"/>
          </w:tcPr>
          <w:p w14:paraId="52D59521" w14:textId="02708F52" w:rsidR="00175187" w:rsidRPr="003D4A59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175187" w:rsidRPr="0004287C" w14:paraId="40F512FB" w14:textId="77777777" w:rsidTr="71815984">
        <w:trPr>
          <w:trHeight w:val="533"/>
        </w:trPr>
        <w:tc>
          <w:tcPr>
            <w:tcW w:w="625" w:type="dxa"/>
            <w:vMerge/>
            <w:vAlign w:val="center"/>
          </w:tcPr>
          <w:p w14:paraId="774D6022" w14:textId="77777777" w:rsidR="00175187" w:rsidRPr="0004287C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3600" w:type="dxa"/>
            <w:shd w:val="clear" w:color="auto" w:fill="F2F2F2" w:themeFill="background1" w:themeFillShade="F2"/>
            <w:vAlign w:val="center"/>
          </w:tcPr>
          <w:p w14:paraId="6E6DFEB2" w14:textId="77777777" w:rsidR="00261668" w:rsidRPr="0004287C" w:rsidRDefault="0E206CC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Komuna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Kosov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5585" w:type="dxa"/>
            <w:vAlign w:val="center"/>
          </w:tcPr>
          <w:p w14:paraId="0CD0E6BB" w14:textId="14B5A2FC" w:rsidR="00175187" w:rsidRPr="003D4A59" w:rsidRDefault="71815984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71815984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>Pejë</w:t>
            </w:r>
            <w:proofErr w:type="spellEnd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 xml:space="preserve"> x</w:t>
            </w:r>
          </w:p>
          <w:p w14:paraId="45305559" w14:textId="77777777" w:rsidR="00017AFF" w:rsidRPr="003D4A59" w:rsidRDefault="0E206CC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Gjakovë</w:t>
            </w:r>
            <w:proofErr w:type="spellEnd"/>
          </w:p>
          <w:p w14:paraId="6A4700C2" w14:textId="77777777" w:rsidR="00017AFF" w:rsidRPr="003D4A59" w:rsidRDefault="00017AFF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FB6DBA" w:rsidRPr="0004287C" w14:paraId="7BD313B7" w14:textId="77777777" w:rsidTr="71815984">
        <w:trPr>
          <w:trHeight w:val="543"/>
        </w:trPr>
        <w:tc>
          <w:tcPr>
            <w:tcW w:w="625" w:type="dxa"/>
            <w:vMerge w:val="restart"/>
            <w:shd w:val="clear" w:color="auto" w:fill="F2F2F2" w:themeFill="background1" w:themeFillShade="F2"/>
            <w:vAlign w:val="center"/>
          </w:tcPr>
          <w:p w14:paraId="14E5EE5E" w14:textId="77777777" w:rsidR="00E01845" w:rsidRPr="0004287C" w:rsidRDefault="00E0184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53F6550E" w14:textId="77777777" w:rsidR="00FB6DBA" w:rsidRPr="0004287C" w:rsidRDefault="0E206CC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</w:p>
        </w:tc>
        <w:tc>
          <w:tcPr>
            <w:tcW w:w="3600" w:type="dxa"/>
            <w:shd w:val="clear" w:color="auto" w:fill="F2F2F2" w:themeFill="background1" w:themeFillShade="F2"/>
            <w:vAlign w:val="center"/>
          </w:tcPr>
          <w:p w14:paraId="2C29C9D0" w14:textId="77777777" w:rsidR="00FB6DBA" w:rsidRPr="0004287C" w:rsidRDefault="0E206CCA" w:rsidP="001F08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E206CCA">
              <w:rPr>
                <w:rFonts w:ascii="Times New Roman" w:hAnsi="Times New Roman" w:cs="Times New Roman"/>
              </w:rPr>
              <w:t>Numri i telefonit:</w:t>
            </w:r>
          </w:p>
        </w:tc>
        <w:tc>
          <w:tcPr>
            <w:tcW w:w="5585" w:type="dxa"/>
            <w:vAlign w:val="center"/>
          </w:tcPr>
          <w:p w14:paraId="5A2FEE3A" w14:textId="3336E4BA" w:rsidR="00FB6DBA" w:rsidRPr="0004287C" w:rsidRDefault="00FB6DB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8F5650" w:rsidRPr="0004287C" w14:paraId="74923F4C" w14:textId="77777777" w:rsidTr="71815984">
        <w:trPr>
          <w:trHeight w:val="656"/>
        </w:trPr>
        <w:tc>
          <w:tcPr>
            <w:tcW w:w="625" w:type="dxa"/>
            <w:vMerge/>
            <w:vAlign w:val="center"/>
          </w:tcPr>
          <w:p w14:paraId="6BA83BDA" w14:textId="77777777" w:rsidR="008F5650" w:rsidRPr="0004287C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3600" w:type="dxa"/>
            <w:shd w:val="clear" w:color="auto" w:fill="F2F2F2" w:themeFill="background1" w:themeFillShade="F2"/>
            <w:vAlign w:val="center"/>
          </w:tcPr>
          <w:p w14:paraId="300D1B73" w14:textId="2A750786" w:rsidR="008F5650" w:rsidRPr="0004287C" w:rsidRDefault="0E206CC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E-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ail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5585" w:type="dxa"/>
            <w:vAlign w:val="center"/>
          </w:tcPr>
          <w:p w14:paraId="01E2CAFF" w14:textId="5BF1864B" w:rsidR="008F5650" w:rsidRPr="0004287C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E01845" w:rsidRPr="0004287C" w14:paraId="56B88102" w14:textId="77777777" w:rsidTr="71815984">
        <w:trPr>
          <w:trHeight w:val="392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14:paraId="29933C53" w14:textId="77777777" w:rsidR="00E01845" w:rsidRPr="0004287C" w:rsidRDefault="0E206CCA" w:rsidP="001F08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E206CCA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3600" w:type="dxa"/>
            <w:shd w:val="clear" w:color="auto" w:fill="F2F2F2" w:themeFill="background1" w:themeFillShade="F2"/>
            <w:vAlign w:val="center"/>
          </w:tcPr>
          <w:p w14:paraId="107E1459" w14:textId="77777777" w:rsidR="00E01845" w:rsidRPr="0004287C" w:rsidRDefault="0E206CC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tatus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aplikanti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4FDF45CA" w14:textId="77777777" w:rsidR="00023A36" w:rsidRPr="0004287C" w:rsidRDefault="00023A3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585" w:type="dxa"/>
            <w:vAlign w:val="center"/>
          </w:tcPr>
          <w:p w14:paraId="43853DB6" w14:textId="50819D97" w:rsidR="00023A36" w:rsidRPr="0004287C" w:rsidRDefault="0E206CCA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Grua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Fermere</w:t>
            </w:r>
            <w:proofErr w:type="spellEnd"/>
          </w:p>
          <w:p w14:paraId="699D3519" w14:textId="0A250DC0" w:rsidR="00014509" w:rsidRPr="0004287C" w:rsidRDefault="71815984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71815984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>Biznes</w:t>
            </w:r>
            <w:proofErr w:type="spellEnd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>fillestare</w:t>
            </w:r>
            <w:proofErr w:type="spellEnd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>start up</w:t>
            </w:r>
            <w:proofErr w:type="spellEnd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>) (</w:t>
            </w:r>
            <w:proofErr w:type="spellStart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>biznese</w:t>
            </w:r>
            <w:proofErr w:type="spellEnd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>sapokrijuara</w:t>
            </w:r>
            <w:proofErr w:type="spellEnd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 xml:space="preserve">)    </w:t>
            </w:r>
            <w:bookmarkStart w:id="0" w:name="_GoBack"/>
            <w:bookmarkEnd w:id="0"/>
          </w:p>
          <w:p w14:paraId="72171935" w14:textId="77777777" w:rsidR="00023A36" w:rsidRPr="0004287C" w:rsidRDefault="0E206CCA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Kooperativë</w:t>
            </w:r>
            <w:proofErr w:type="spellEnd"/>
          </w:p>
          <w:p w14:paraId="7B2F0AA6" w14:textId="77777777" w:rsidR="00814CC8" w:rsidRPr="0004287C" w:rsidRDefault="00814CC8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023A36" w:rsidRPr="0004287C" w14:paraId="1311C80F" w14:textId="77777777" w:rsidTr="71815984">
        <w:trPr>
          <w:trHeight w:val="392"/>
        </w:trPr>
        <w:tc>
          <w:tcPr>
            <w:tcW w:w="625" w:type="dxa"/>
            <w:shd w:val="clear" w:color="auto" w:fill="F2F2F2" w:themeFill="background1" w:themeFillShade="F2"/>
          </w:tcPr>
          <w:p w14:paraId="7F3A098E" w14:textId="77777777" w:rsidR="00023A36" w:rsidRPr="0004287C" w:rsidRDefault="0E206CCA" w:rsidP="00E018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E206CCA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708D9900" w14:textId="77777777" w:rsidR="00023A36" w:rsidRPr="0004287C" w:rsidRDefault="0E206CCA" w:rsidP="00023A3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umr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Regjistrimi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Biznesit</w:t>
            </w:r>
            <w:proofErr w:type="spellEnd"/>
          </w:p>
          <w:p w14:paraId="03337E21" w14:textId="77777777" w:rsidR="00023A36" w:rsidRPr="0004287C" w:rsidRDefault="0E206CCA" w:rsidP="00023A3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s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ësh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aplikueshm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697A6578" w14:textId="77777777" w:rsidR="00023A36" w:rsidRPr="0004287C" w:rsidRDefault="00023A36" w:rsidP="00CF155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585" w:type="dxa"/>
          </w:tcPr>
          <w:p w14:paraId="17939041" w14:textId="77777777" w:rsidR="00023A36" w:rsidRPr="0004287C" w:rsidRDefault="00023A36" w:rsidP="00E01845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C54053" w:rsidRPr="0004287C" w14:paraId="6D920EF4" w14:textId="77777777" w:rsidTr="71815984">
        <w:trPr>
          <w:trHeight w:val="392"/>
        </w:trPr>
        <w:tc>
          <w:tcPr>
            <w:tcW w:w="625" w:type="dxa"/>
            <w:shd w:val="clear" w:color="auto" w:fill="F2F2F2" w:themeFill="background1" w:themeFillShade="F2"/>
          </w:tcPr>
          <w:p w14:paraId="2C34B500" w14:textId="77777777" w:rsidR="00246515" w:rsidRPr="0004287C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14:paraId="7D109AC3" w14:textId="77777777" w:rsidR="00246515" w:rsidRPr="0004287C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14:paraId="010E1BE9" w14:textId="77777777" w:rsidR="00246515" w:rsidRPr="0004287C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14:paraId="155170DF" w14:textId="77777777" w:rsidR="00C54053" w:rsidRPr="0004287C" w:rsidRDefault="0E206CCA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E206CCA">
              <w:rPr>
                <w:rFonts w:ascii="Times New Roman" w:hAnsi="Times New Roman" w:cs="Times New Roman"/>
                <w:color w:val="000000" w:themeColor="text1"/>
              </w:rPr>
              <w:t>6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7063C977" w14:textId="77777777" w:rsidR="000500A7" w:rsidRPr="0004287C" w:rsidRDefault="000500A7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3F34D740" w14:textId="627D2B3D" w:rsidR="00C54053" w:rsidRPr="0004287C" w:rsidRDefault="0E206CCA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hëno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ektorin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ër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cilin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po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apliko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und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zgjidhe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hum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s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j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opsion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69327B9A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50BCBC7A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739785FC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16FC0372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5D1CD94B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36C90AE2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585" w:type="dxa"/>
          </w:tcPr>
          <w:p w14:paraId="59B34483" w14:textId="77777777" w:rsidR="000500A7" w:rsidRPr="0004287C" w:rsidRDefault="0E206CCA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ërpunim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emëv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dh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erimeve</w:t>
            </w:r>
            <w:proofErr w:type="spellEnd"/>
          </w:p>
          <w:p w14:paraId="4D582936" w14:textId="77777777" w:rsidR="000500A7" w:rsidRPr="0004287C" w:rsidRDefault="0E206CCA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rodhim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qumështi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duk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ërfshir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ika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grumbullimit</w:t>
            </w:r>
            <w:proofErr w:type="spellEnd"/>
          </w:p>
          <w:p w14:paraId="4A31CB5E" w14:textId="2641703C" w:rsidR="000500A7" w:rsidRPr="0004287C" w:rsidRDefault="0E206CCA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proofErr w:type="gram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□ 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hpezëtari</w:t>
            </w:r>
            <w:proofErr w:type="spellEnd"/>
            <w:proofErr w:type="gramEnd"/>
          </w:p>
          <w:p w14:paraId="7353AB50" w14:textId="4ADEDFD6" w:rsidR="000500A7" w:rsidRPr="0004287C" w:rsidRDefault="0E206CCA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Fruta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ali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jedra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luleshtrydh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boronica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6BE017EB" w14:textId="4FF1E292" w:rsidR="000500A7" w:rsidRPr="0004287C" w:rsidRDefault="0E206CCA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Bimë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jekësor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dh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aromatik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(BMA)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dh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rodukte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yjor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jodrunor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(PPJD)</w:t>
            </w:r>
          </w:p>
          <w:p w14:paraId="0F0275F4" w14:textId="513D8FDE" w:rsidR="000500A7" w:rsidRPr="0004287C" w:rsidRDefault="0E206CCA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Blegtori</w:t>
            </w:r>
            <w:proofErr w:type="spellEnd"/>
          </w:p>
          <w:p w14:paraId="6C73D48D" w14:textId="5BB9CA1B" w:rsidR="000500A7" w:rsidRPr="0004287C" w:rsidRDefault="71815984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71815984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>Bletari</w:t>
            </w:r>
            <w:proofErr w:type="spellEnd"/>
            <w:r w:rsidRPr="71815984">
              <w:rPr>
                <w:rFonts w:ascii="Times New Roman" w:hAnsi="Times New Roman" w:cs="Times New Roman"/>
                <w:sz w:val="22"/>
                <w:szCs w:val="22"/>
              </w:rPr>
              <w:t xml:space="preserve">       </w:t>
            </w:r>
          </w:p>
          <w:p w14:paraId="32AE06EE" w14:textId="0D8DCA64" w:rsidR="000500A7" w:rsidRPr="0004287C" w:rsidRDefault="0E206CCA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ektor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jer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bujqësorë</w:t>
            </w:r>
            <w:proofErr w:type="spellEnd"/>
          </w:p>
          <w:p w14:paraId="594CACE7" w14:textId="77777777" w:rsidR="00F16E84" w:rsidRPr="0004287C" w:rsidRDefault="00F16E84" w:rsidP="0019068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147742" w:rsidRPr="0004287C" w14:paraId="3DF8C5A1" w14:textId="77777777" w:rsidTr="71815984">
        <w:trPr>
          <w:trHeight w:val="392"/>
        </w:trPr>
        <w:tc>
          <w:tcPr>
            <w:tcW w:w="625" w:type="dxa"/>
            <w:shd w:val="clear" w:color="auto" w:fill="F2F2F2" w:themeFill="background1" w:themeFillShade="F2"/>
          </w:tcPr>
          <w:p w14:paraId="17549C35" w14:textId="77777777" w:rsidR="00147742" w:rsidRPr="0004287C" w:rsidRDefault="0E206CCA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E206CCA">
              <w:rPr>
                <w:rFonts w:ascii="Times New Roman" w:hAnsi="Times New Roman" w:cs="Times New Roman"/>
                <w:color w:val="000000" w:themeColor="text1"/>
              </w:rPr>
              <w:t>7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23F95095" w14:textId="77777777" w:rsidR="00147742" w:rsidRPr="0004287C" w:rsidRDefault="0E206CCA" w:rsidP="00F01513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bookmarkStart w:id="1" w:name="_Hlk121230967"/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Jep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j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ërshkrim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hkurtër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inventari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asetev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uaja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artikuj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vlefshëm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, duk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ërfshir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ajisje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okën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akineri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dh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hapësirën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unës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).</w:t>
            </w:r>
            <w:bookmarkEnd w:id="1"/>
          </w:p>
        </w:tc>
        <w:tc>
          <w:tcPr>
            <w:tcW w:w="5585" w:type="dxa"/>
          </w:tcPr>
          <w:p w14:paraId="2B272AEB" w14:textId="77777777" w:rsidR="0043399D" w:rsidRPr="0004287C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8A646DA" w14:textId="77777777" w:rsidR="0043399D" w:rsidRPr="0004287C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3399D" w:rsidRPr="0004287C" w14:paraId="6F3D866E" w14:textId="77777777" w:rsidTr="71815984">
        <w:trPr>
          <w:trHeight w:val="392"/>
        </w:trPr>
        <w:tc>
          <w:tcPr>
            <w:tcW w:w="625" w:type="dxa"/>
            <w:shd w:val="clear" w:color="auto" w:fill="F2F2F2" w:themeFill="background1" w:themeFillShade="F2"/>
          </w:tcPr>
          <w:p w14:paraId="0BC28051" w14:textId="77777777" w:rsidR="0043399D" w:rsidRPr="0004287C" w:rsidRDefault="0E206CCA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E206CCA">
              <w:rPr>
                <w:rFonts w:ascii="Times New Roman" w:hAnsi="Times New Roman" w:cs="Times New Roman"/>
                <w:color w:val="000000" w:themeColor="text1"/>
              </w:rPr>
              <w:t>8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3FC15A33" w14:textId="512F8C98" w:rsidR="004E330C" w:rsidRPr="0004287C" w:rsidRDefault="0E206CCA" w:rsidP="00C22563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Ju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lutem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rego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roduktin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kryesor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bujqësor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m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cilën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je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arr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gja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dy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vitev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fundi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. 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ënyr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opsional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und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hto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jer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  <w:tc>
          <w:tcPr>
            <w:tcW w:w="5585" w:type="dxa"/>
          </w:tcPr>
          <w:p w14:paraId="77AE27E5" w14:textId="3D2901C6" w:rsidR="0043399D" w:rsidRPr="0004287C" w:rsidRDefault="0043399D" w:rsidP="718159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3399D" w:rsidRPr="0004287C" w14:paraId="0CBCE65E" w14:textId="77777777" w:rsidTr="71815984">
        <w:trPr>
          <w:trHeight w:val="5115"/>
        </w:trPr>
        <w:tc>
          <w:tcPr>
            <w:tcW w:w="625" w:type="dxa"/>
            <w:shd w:val="clear" w:color="auto" w:fill="F2F2F2" w:themeFill="background1" w:themeFillShade="F2"/>
          </w:tcPr>
          <w:p w14:paraId="265B2F1C" w14:textId="77777777" w:rsidR="0043399D" w:rsidRPr="0004287C" w:rsidRDefault="0E206CCA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E206CCA">
              <w:rPr>
                <w:rFonts w:ascii="Times New Roman" w:hAnsi="Times New Roman" w:cs="Times New Roman"/>
                <w:color w:val="000000" w:themeColor="text1"/>
              </w:rPr>
              <w:lastRenderedPageBreak/>
              <w:t>9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132B1679" w14:textId="0E46D23C" w:rsidR="00911CD8" w:rsidRPr="0004287C" w:rsidRDefault="0E206CCA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Ju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lutem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ërshkrua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hkurtimish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s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dëshiro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ta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zhvillo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agrobiznesin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uaj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dy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vite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ardhshm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</w:tc>
        <w:tc>
          <w:tcPr>
            <w:tcW w:w="5585" w:type="dxa"/>
          </w:tcPr>
          <w:p w14:paraId="6A2AF319" w14:textId="513E93F0" w:rsidR="004A039C" w:rsidRPr="0004287C" w:rsidRDefault="004A039C" w:rsidP="371983D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04551" w:rsidRPr="0004287C" w14:paraId="5FF4ECA5" w14:textId="77777777" w:rsidTr="71815984">
        <w:trPr>
          <w:trHeight w:val="392"/>
        </w:trPr>
        <w:tc>
          <w:tcPr>
            <w:tcW w:w="625" w:type="dxa"/>
            <w:shd w:val="clear" w:color="auto" w:fill="F2F2F2" w:themeFill="background1" w:themeFillShade="F2"/>
          </w:tcPr>
          <w:p w14:paraId="45DE6749" w14:textId="77777777" w:rsidR="00904551" w:rsidRPr="0004287C" w:rsidRDefault="0E206CCA" w:rsidP="0090455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E206CCA">
              <w:rPr>
                <w:rFonts w:ascii="Times New Roman" w:hAnsi="Times New Roman" w:cs="Times New Roman"/>
                <w:color w:val="000000" w:themeColor="text1"/>
              </w:rPr>
              <w:t>10.</w:t>
            </w:r>
          </w:p>
        </w:tc>
        <w:tc>
          <w:tcPr>
            <w:tcW w:w="9185" w:type="dxa"/>
            <w:gridSpan w:val="2"/>
            <w:shd w:val="clear" w:color="auto" w:fill="F2F2F2" w:themeFill="background1" w:themeFillShade="F2"/>
          </w:tcPr>
          <w:p w14:paraId="002D2BC6" w14:textId="2629280F" w:rsidR="00904551" w:rsidRPr="0004287C" w:rsidRDefault="0E206CCA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trike/>
              </w:rPr>
            </w:pPr>
            <w:r w:rsidRPr="0E206CCA">
              <w:rPr>
                <w:rFonts w:ascii="Times New Roman" w:hAnsi="Times New Roman" w:cs="Times New Roman"/>
              </w:rPr>
              <w:t xml:space="preserve"> Ju lutem përshkruani sa inovative është ideja juaj dhe si mund të ndikojë kjo ide në zhvillimin e sektorit?</w:t>
            </w:r>
          </w:p>
        </w:tc>
      </w:tr>
      <w:tr w:rsidR="004A039C" w:rsidRPr="0004287C" w14:paraId="2BE802A5" w14:textId="77777777" w:rsidTr="71815984">
        <w:trPr>
          <w:trHeight w:val="392"/>
        </w:trPr>
        <w:tc>
          <w:tcPr>
            <w:tcW w:w="9810" w:type="dxa"/>
            <w:gridSpan w:val="3"/>
            <w:shd w:val="clear" w:color="auto" w:fill="auto"/>
          </w:tcPr>
          <w:p w14:paraId="424267F4" w14:textId="77777777" w:rsidR="004A039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8F3AAB9" w14:textId="77777777" w:rsidR="00803DEF" w:rsidRDefault="00803DEF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3401164" w14:textId="089AE299" w:rsidR="00803DEF" w:rsidRPr="0004287C" w:rsidRDefault="00803DEF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A039C" w:rsidRPr="0004287C" w14:paraId="7ECB0063" w14:textId="77777777" w:rsidTr="71815984">
        <w:trPr>
          <w:trHeight w:val="1889"/>
        </w:trPr>
        <w:tc>
          <w:tcPr>
            <w:tcW w:w="9810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4A039C" w:rsidRPr="0004287C" w14:paraId="7D89B22B" w14:textId="77777777" w:rsidTr="0E206CCA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7EBA3B32" w14:textId="77777777" w:rsidR="004A039C" w:rsidRPr="0004287C" w:rsidRDefault="0E206CCA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E206CCA">
                    <w:rPr>
                      <w:rFonts w:ascii="Times New Roman" w:hAnsi="Times New Roman" w:cs="Times New Roman"/>
                      <w:color w:val="000000" w:themeColor="text1"/>
                    </w:rPr>
                    <w:t>11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497DE367" w14:textId="77777777" w:rsidR="004A039C" w:rsidRPr="0004287C" w:rsidRDefault="0E206CCA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E206CCA">
                    <w:rPr>
                      <w:rFonts w:ascii="Times New Roman" w:hAnsi="Times New Roman" w:cs="Times New Roman"/>
                      <w:color w:val="000000" w:themeColor="text1"/>
                    </w:rPr>
                    <w:t>Ju lutemi përshkruani punën dhe aktivitetet tuaja në sektorin përkatës.</w:t>
                  </w:r>
                </w:p>
              </w:tc>
            </w:tr>
          </w:tbl>
          <w:p w14:paraId="59757766" w14:textId="77777777" w:rsidR="004A039C" w:rsidRPr="0004287C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A726684" w14:textId="77777777" w:rsidR="004A039C" w:rsidRPr="0004287C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65F6142" w14:textId="5A1DBF6D" w:rsidR="371983DB" w:rsidRDefault="371983DB" w:rsidP="371983D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1D37CFD" w14:textId="77777777" w:rsidR="004A039C" w:rsidRPr="0004287C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96EE81B" w14:textId="77777777" w:rsidR="004A039C" w:rsidRPr="0004287C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371983DB" w14:paraId="6B6512C2" w14:textId="77777777" w:rsidTr="71815984">
        <w:trPr>
          <w:trHeight w:val="392"/>
        </w:trPr>
        <w:tc>
          <w:tcPr>
            <w:tcW w:w="9810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70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50"/>
              <w:gridCol w:w="9057"/>
            </w:tblGrid>
            <w:tr w:rsidR="00243395" w:rsidRPr="0004287C" w14:paraId="417C32D9" w14:textId="77777777" w:rsidTr="0E206CCA">
              <w:trPr>
                <w:trHeight w:val="392"/>
              </w:trPr>
              <w:tc>
                <w:tcPr>
                  <w:tcW w:w="650" w:type="dxa"/>
                  <w:shd w:val="clear" w:color="auto" w:fill="F2F2F2" w:themeFill="background1" w:themeFillShade="F2"/>
                </w:tcPr>
                <w:p w14:paraId="6E3545E1" w14:textId="51F74A6D" w:rsidR="00243395" w:rsidRPr="0004287C" w:rsidRDefault="0E206CCA" w:rsidP="00243395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E206CCA">
                    <w:rPr>
                      <w:rFonts w:ascii="Times New Roman" w:hAnsi="Times New Roman" w:cs="Times New Roman"/>
                      <w:color w:val="000000" w:themeColor="text1"/>
                    </w:rPr>
                    <w:t>12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0CC6CB91" w14:textId="6E59F1E4" w:rsidR="00243395" w:rsidRPr="0004287C" w:rsidRDefault="0E206CCA" w:rsidP="0024339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E206CCA">
                    <w:rPr>
                      <w:rFonts w:ascii="Times New Roman" w:hAnsi="Times New Roman" w:cs="Times New Roman"/>
                    </w:rPr>
                    <w:t>A mendoni se biznesi juaj mund të ndikojë në mjedis dhe si? Ju lutemi përshkruani efektet pozitive dhe negative.</w:t>
                  </w:r>
                </w:p>
              </w:tc>
            </w:tr>
          </w:tbl>
          <w:p w14:paraId="79160003" w14:textId="77777777" w:rsidR="00243395" w:rsidRDefault="00243395" w:rsidP="00803DEF">
            <w:pPr>
              <w:jc w:val="both"/>
            </w:pPr>
          </w:p>
          <w:p w14:paraId="3F416B56" w14:textId="77777777" w:rsidR="00803DEF" w:rsidRDefault="00803DEF" w:rsidP="00803DEF">
            <w:pPr>
              <w:jc w:val="both"/>
            </w:pPr>
          </w:p>
          <w:p w14:paraId="2491FC7C" w14:textId="5C0B7983" w:rsidR="00803DEF" w:rsidRDefault="00803DEF" w:rsidP="00803DEF">
            <w:pPr>
              <w:jc w:val="both"/>
            </w:pPr>
          </w:p>
        </w:tc>
      </w:tr>
      <w:tr w:rsidR="004A039C" w:rsidRPr="0004287C" w14:paraId="4ECA8FC8" w14:textId="77777777" w:rsidTr="71815984">
        <w:trPr>
          <w:trHeight w:val="2294"/>
        </w:trPr>
        <w:tc>
          <w:tcPr>
            <w:tcW w:w="9810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70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50"/>
              <w:gridCol w:w="9057"/>
            </w:tblGrid>
            <w:tr w:rsidR="00243395" w:rsidRPr="0004287C" w14:paraId="2F0DEEFC" w14:textId="77777777" w:rsidTr="0E206CCA">
              <w:trPr>
                <w:trHeight w:val="392"/>
              </w:trPr>
              <w:tc>
                <w:tcPr>
                  <w:tcW w:w="650" w:type="dxa"/>
                  <w:shd w:val="clear" w:color="auto" w:fill="F2F2F2" w:themeFill="background1" w:themeFillShade="F2"/>
                </w:tcPr>
                <w:p w14:paraId="05E891D8" w14:textId="2A29397C" w:rsidR="00243395" w:rsidRPr="0004287C" w:rsidRDefault="0E206CCA" w:rsidP="00243395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E206CCA">
                    <w:rPr>
                      <w:rFonts w:ascii="Times New Roman" w:hAnsi="Times New Roman" w:cs="Times New Roman"/>
                      <w:color w:val="000000" w:themeColor="text1"/>
                    </w:rPr>
                    <w:t>13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705526C6" w14:textId="77777777" w:rsidR="00243395" w:rsidRDefault="0E206CCA" w:rsidP="0024339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E206CCA">
                    <w:rPr>
                      <w:rFonts w:ascii="Times New Roman" w:hAnsi="Times New Roman" w:cs="Times New Roman"/>
                      <w:color w:val="000000" w:themeColor="text1"/>
                    </w:rPr>
                    <w:t>Kush do të jetë përgjegjës për menaxhimin e idesë së biznesit/ndërhyrjes?</w:t>
                  </w:r>
                </w:p>
                <w:p w14:paraId="462FB3B5" w14:textId="0DE048CA" w:rsidR="00243395" w:rsidRPr="0004287C" w:rsidRDefault="00243395" w:rsidP="0024339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0140FB46" w14:textId="4BBF866D" w:rsidR="371983DB" w:rsidRDefault="371983DB"/>
        </w:tc>
      </w:tr>
      <w:tr w:rsidR="0043399D" w:rsidRPr="0004287C" w14:paraId="61DE8ED8" w14:textId="77777777" w:rsidTr="71815984">
        <w:trPr>
          <w:trHeight w:val="392"/>
        </w:trPr>
        <w:tc>
          <w:tcPr>
            <w:tcW w:w="625" w:type="dxa"/>
            <w:shd w:val="clear" w:color="auto" w:fill="F2F2F2" w:themeFill="background1" w:themeFillShade="F2"/>
          </w:tcPr>
          <w:p w14:paraId="4BFAD72E" w14:textId="77777777" w:rsidR="0043399D" w:rsidRPr="0004287C" w:rsidRDefault="0E206CCA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E206CCA">
              <w:rPr>
                <w:rFonts w:ascii="Times New Roman" w:hAnsi="Times New Roman" w:cs="Times New Roman"/>
                <w:color w:val="000000" w:themeColor="text1"/>
              </w:rPr>
              <w:t>14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711DCC49" w14:textId="0D59F50D" w:rsidR="0069504D" w:rsidRPr="0004287C" w:rsidRDefault="0E206CCA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s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rojekt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juaj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ërzgjidhe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, a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je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gat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bashkëpuno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m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gra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dh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burra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jer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ër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dar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ërvoja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  <w:p w14:paraId="02653F03" w14:textId="13F28438" w:rsidR="0043399D" w:rsidRPr="0004287C" w:rsidRDefault="0043399D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585" w:type="dxa"/>
          </w:tcPr>
          <w:p w14:paraId="012F0F57" w14:textId="0D94E8AE" w:rsidR="0043399D" w:rsidRPr="0004287C" w:rsidRDefault="71815984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71815984">
              <w:rPr>
                <w:rFonts w:ascii="Times New Roman" w:hAnsi="Times New Roman" w:cs="Times New Roman"/>
              </w:rPr>
              <w:t xml:space="preserve">□ PO </w:t>
            </w:r>
          </w:p>
          <w:p w14:paraId="056C2765" w14:textId="77777777" w:rsidR="0043399D" w:rsidRPr="0004287C" w:rsidRDefault="0E206CCA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E206CCA">
              <w:rPr>
                <w:rFonts w:ascii="Times New Roman" w:hAnsi="Times New Roman" w:cs="Times New Roman"/>
              </w:rPr>
              <w:t>□ JO</w:t>
            </w:r>
          </w:p>
          <w:p w14:paraId="21300D4D" w14:textId="77777777" w:rsidR="000F57B5" w:rsidRPr="0004287C" w:rsidRDefault="000F57B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6C0147C" w14:textId="77777777" w:rsidR="000500A7" w:rsidRPr="003D4A59" w:rsidRDefault="000500A7" w:rsidP="001C197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22563" w:rsidRPr="0004287C" w14:paraId="371844D8" w14:textId="77777777" w:rsidTr="71815984">
        <w:trPr>
          <w:trHeight w:val="1232"/>
        </w:trPr>
        <w:tc>
          <w:tcPr>
            <w:tcW w:w="625" w:type="dxa"/>
            <w:shd w:val="clear" w:color="auto" w:fill="F2F2F2" w:themeFill="background1" w:themeFillShade="F2"/>
          </w:tcPr>
          <w:p w14:paraId="321ADE58" w14:textId="77777777" w:rsidR="00C22563" w:rsidRPr="0004287C" w:rsidRDefault="0E206CCA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E206CCA">
              <w:rPr>
                <w:rFonts w:ascii="Times New Roman" w:hAnsi="Times New Roman" w:cs="Times New Roman"/>
                <w:color w:val="000000" w:themeColor="text1"/>
              </w:rPr>
              <w:t>15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4BD0A2B2" w14:textId="77777777" w:rsidR="00C22563" w:rsidRPr="0004287C" w:rsidRDefault="0E206CCA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A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ke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arr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jes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donj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rajnim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bujqës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?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s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po,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ju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lutem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pecifiko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cilën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em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</w:tc>
        <w:tc>
          <w:tcPr>
            <w:tcW w:w="5585" w:type="dxa"/>
          </w:tcPr>
          <w:p w14:paraId="1DFE6081" w14:textId="24AF0FF6" w:rsidR="00C22563" w:rsidRPr="0004287C" w:rsidRDefault="71815984" w:rsidP="00C225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71815984">
              <w:rPr>
                <w:rFonts w:ascii="Times New Roman" w:hAnsi="Times New Roman" w:cs="Times New Roman"/>
              </w:rPr>
              <w:t xml:space="preserve">□ PO </w:t>
            </w:r>
          </w:p>
          <w:p w14:paraId="42C90689" w14:textId="77777777" w:rsidR="00C22563" w:rsidRPr="0004287C" w:rsidRDefault="0E206CCA" w:rsidP="00C225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E206CCA">
              <w:rPr>
                <w:rFonts w:ascii="Times New Roman" w:hAnsi="Times New Roman" w:cs="Times New Roman"/>
              </w:rPr>
              <w:t>□ JO</w:t>
            </w:r>
          </w:p>
          <w:p w14:paraId="3DDCE61F" w14:textId="77777777" w:rsidR="00C22563" w:rsidRPr="0004287C" w:rsidRDefault="00C225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E74FF03" w14:textId="191C0D35" w:rsidR="00C22563" w:rsidRPr="0004287C" w:rsidRDefault="71815984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71815984">
              <w:rPr>
                <w:rFonts w:ascii="Times New Roman" w:hAnsi="Times New Roman" w:cs="Times New Roman"/>
              </w:rPr>
              <w:t>Tema e trajnimit: ________________</w:t>
            </w:r>
          </w:p>
          <w:p w14:paraId="4968086E" w14:textId="77777777" w:rsidR="000500A7" w:rsidRPr="003D4A59" w:rsidRDefault="000500A7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E01845" w:rsidRPr="0004287C" w14:paraId="7E9A84CD" w14:textId="77777777" w:rsidTr="71815984">
        <w:trPr>
          <w:trHeight w:val="959"/>
        </w:trPr>
        <w:tc>
          <w:tcPr>
            <w:tcW w:w="625" w:type="dxa"/>
            <w:shd w:val="clear" w:color="auto" w:fill="F2F2F2" w:themeFill="background1" w:themeFillShade="F2"/>
          </w:tcPr>
          <w:p w14:paraId="3915E6FD" w14:textId="77777777" w:rsidR="00E01845" w:rsidRPr="0004287C" w:rsidRDefault="0E206CCA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E206CCA">
              <w:rPr>
                <w:rFonts w:ascii="Times New Roman" w:hAnsi="Times New Roman" w:cs="Times New Roman"/>
                <w:color w:val="000000" w:themeColor="text1"/>
              </w:rPr>
              <w:lastRenderedPageBreak/>
              <w:t>16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184B4D8E" w14:textId="6B3BF8BD" w:rsidR="000532F5" w:rsidRPr="0004287C" w:rsidRDefault="0E206CCA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s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aplikacio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juaj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ërzgjidhe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, a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je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gat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err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jes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rogramin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e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rajnimi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  <w:p w14:paraId="1BEB0BAB" w14:textId="77777777" w:rsidR="000532F5" w:rsidRPr="0004287C" w:rsidRDefault="000532F5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232B52C0" w14:textId="34CFEC40" w:rsidR="00911CD8" w:rsidRPr="0004287C" w:rsidRDefault="0E206CCA" w:rsidP="00B417B0">
            <w:pPr>
              <w:pStyle w:val="Default"/>
              <w:rPr>
                <w:rFonts w:ascii="Times New Roman" w:hAnsi="Times New Roman" w:cs="Times New Roman"/>
                <w:strike/>
                <w:sz w:val="22"/>
                <w:szCs w:val="22"/>
                <w:lang w:val="sq-AL"/>
              </w:rPr>
            </w:pP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ëse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po,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cil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rajnim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do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'ju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nevojite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shum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? Ju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lutem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rego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emën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temat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  <w:tc>
          <w:tcPr>
            <w:tcW w:w="5585" w:type="dxa"/>
          </w:tcPr>
          <w:p w14:paraId="501248FF" w14:textId="643358A2" w:rsidR="000532F5" w:rsidRPr="0004287C" w:rsidRDefault="71815984" w:rsidP="000532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71815984">
              <w:rPr>
                <w:rFonts w:ascii="Times New Roman" w:hAnsi="Times New Roman" w:cs="Times New Roman"/>
              </w:rPr>
              <w:t xml:space="preserve">□ PO </w:t>
            </w:r>
          </w:p>
          <w:p w14:paraId="68872FC8" w14:textId="77777777" w:rsidR="000532F5" w:rsidRPr="0004287C" w:rsidRDefault="0E206CCA" w:rsidP="000532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E206CCA">
              <w:rPr>
                <w:rFonts w:ascii="Times New Roman" w:hAnsi="Times New Roman" w:cs="Times New Roman"/>
              </w:rPr>
              <w:t>□ JO</w:t>
            </w:r>
          </w:p>
          <w:p w14:paraId="254100FF" w14:textId="77777777" w:rsidR="000532F5" w:rsidRPr="0004287C" w:rsidRDefault="000532F5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9CFFB58" w14:textId="77777777" w:rsidR="000532F5" w:rsidRPr="0004287C" w:rsidRDefault="000532F5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AEA4E76" w14:textId="77777777" w:rsidR="000532F5" w:rsidRPr="0004287C" w:rsidRDefault="000532F5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9D0E980" w14:textId="20DC2967" w:rsidR="000500A7" w:rsidRPr="0004287C" w:rsidRDefault="71815984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71815984">
              <w:rPr>
                <w:rFonts w:ascii="Times New Roman" w:hAnsi="Times New Roman" w:cs="Times New Roman"/>
              </w:rPr>
              <w:t xml:space="preserve">Tema e trajnimit: </w:t>
            </w:r>
          </w:p>
        </w:tc>
      </w:tr>
      <w:tr w:rsidR="000500A7" w:rsidRPr="0004287C" w14:paraId="2D1E2FE2" w14:textId="77777777" w:rsidTr="71815984">
        <w:trPr>
          <w:trHeight w:val="1445"/>
        </w:trPr>
        <w:tc>
          <w:tcPr>
            <w:tcW w:w="625" w:type="dxa"/>
            <w:shd w:val="clear" w:color="auto" w:fill="F2F2F2" w:themeFill="background1" w:themeFillShade="F2"/>
          </w:tcPr>
          <w:p w14:paraId="08E59A3F" w14:textId="77777777" w:rsidR="000500A7" w:rsidRPr="0004287C" w:rsidRDefault="0E206CCA" w:rsidP="007A652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E206CCA">
              <w:rPr>
                <w:rFonts w:ascii="Times New Roman" w:hAnsi="Times New Roman" w:cs="Times New Roman"/>
                <w:color w:val="000000" w:themeColor="text1"/>
              </w:rPr>
              <w:t>17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6B5B1A68" w14:textId="77777777" w:rsidR="000500A7" w:rsidRPr="0004287C" w:rsidRDefault="0E206CCA" w:rsidP="007A652B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Si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ken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dëgjuar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për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këtë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mundësi</w:t>
            </w:r>
            <w:proofErr w:type="spellEnd"/>
            <w:r w:rsidRPr="0E206CCA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</w:tc>
        <w:tc>
          <w:tcPr>
            <w:tcW w:w="5585" w:type="dxa"/>
          </w:tcPr>
          <w:p w14:paraId="2110F87A" w14:textId="77777777" w:rsidR="000500A7" w:rsidRPr="0004287C" w:rsidRDefault="0E206CCA" w:rsidP="007A65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E206CCA">
              <w:rPr>
                <w:rFonts w:ascii="Times New Roman" w:hAnsi="Times New Roman" w:cs="Times New Roman"/>
              </w:rPr>
              <w:t>□ Thirrjet publike</w:t>
            </w:r>
          </w:p>
          <w:p w14:paraId="23191AFE" w14:textId="392D1322" w:rsidR="000500A7" w:rsidRPr="0004287C" w:rsidRDefault="71815984" w:rsidP="007A65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71815984">
              <w:rPr>
                <w:rFonts w:ascii="Times New Roman" w:hAnsi="Times New Roman" w:cs="Times New Roman"/>
              </w:rPr>
              <w:t xml:space="preserve">□ Facebook </w:t>
            </w:r>
          </w:p>
          <w:p w14:paraId="152D3E5E" w14:textId="77777777" w:rsidR="000500A7" w:rsidRPr="0004287C" w:rsidRDefault="0E206CCA" w:rsidP="007A65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E206CCA">
              <w:rPr>
                <w:rFonts w:ascii="Times New Roman" w:hAnsi="Times New Roman" w:cs="Times New Roman"/>
              </w:rPr>
              <w:t>□ Faqja e internetit</w:t>
            </w:r>
          </w:p>
          <w:p w14:paraId="03BE698E" w14:textId="27A73183" w:rsidR="000500A7" w:rsidRPr="0004287C" w:rsidRDefault="0E206CCA" w:rsidP="007A65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E206CCA">
              <w:rPr>
                <w:rFonts w:ascii="Times New Roman" w:hAnsi="Times New Roman" w:cs="Times New Roman"/>
              </w:rPr>
              <w:t>□ Instagram</w:t>
            </w:r>
          </w:p>
          <w:p w14:paraId="3AE4120D" w14:textId="77777777" w:rsidR="000500A7" w:rsidRPr="0004287C" w:rsidRDefault="0E206CCA" w:rsidP="007A65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E206CCA">
              <w:rPr>
                <w:rFonts w:ascii="Times New Roman" w:hAnsi="Times New Roman" w:cs="Times New Roman"/>
              </w:rPr>
              <w:t>□ Personalisht, nga kolegët, miqtë dhe të afërmit</w:t>
            </w:r>
          </w:p>
          <w:p w14:paraId="1860F0F5" w14:textId="28F87C9E" w:rsidR="000500A7" w:rsidRPr="0004287C" w:rsidRDefault="71815984" w:rsidP="718159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71815984">
              <w:rPr>
                <w:rFonts w:ascii="Times New Roman" w:hAnsi="Times New Roman" w:cs="Times New Roman"/>
              </w:rPr>
              <w:t>□ Tjetër: _</w:t>
            </w:r>
            <w:r w:rsidR="00803DEF">
              <w:rPr>
                <w:rFonts w:ascii="Times New Roman" w:hAnsi="Times New Roman" w:cs="Times New Roman"/>
              </w:rPr>
              <w:t>________</w:t>
            </w:r>
          </w:p>
          <w:p w14:paraId="410B9049" w14:textId="26432BE6" w:rsidR="000500A7" w:rsidRPr="0004287C" w:rsidRDefault="000500A7" w:rsidP="718159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9BC5D9C" w14:textId="03164409" w:rsidR="000500A7" w:rsidRPr="0004287C" w:rsidRDefault="000500A7" w:rsidP="718159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6CB1ECC" w14:textId="38E8940D" w:rsidR="000500A7" w:rsidRPr="0004287C" w:rsidRDefault="000500A7" w:rsidP="718159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A954FAB" w14:textId="010AD3F1" w:rsidR="000500A7" w:rsidRPr="0004287C" w:rsidRDefault="71815984" w:rsidP="007A65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71815984">
              <w:rPr>
                <w:rFonts w:ascii="Times New Roman" w:hAnsi="Times New Roman" w:cs="Times New Roman"/>
              </w:rPr>
              <w:t>_______________________</w:t>
            </w:r>
          </w:p>
        </w:tc>
      </w:tr>
    </w:tbl>
    <w:p w14:paraId="7A1FC5FE" w14:textId="77777777" w:rsidR="00407966" w:rsidRPr="003D4A59" w:rsidRDefault="00407966" w:rsidP="00C77AA3">
      <w:pPr>
        <w:rPr>
          <w:rFonts w:ascii="Times New Roman" w:hAnsi="Times New Roman" w:cs="Times New Roman"/>
        </w:rPr>
      </w:pPr>
    </w:p>
    <w:sectPr w:rsidR="00407966" w:rsidRPr="003D4A59" w:rsidSect="0069504D">
      <w:pgSz w:w="11907" w:h="16839" w:code="9"/>
      <w:pgMar w:top="45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F26815" w14:textId="77777777" w:rsidR="00EA0662" w:rsidRDefault="00EA0662" w:rsidP="00175187">
      <w:pPr>
        <w:spacing w:after="0" w:line="240" w:lineRule="auto"/>
      </w:pPr>
      <w:r>
        <w:separator/>
      </w:r>
    </w:p>
  </w:endnote>
  <w:endnote w:type="continuationSeparator" w:id="0">
    <w:p w14:paraId="2373FD50" w14:textId="77777777" w:rsidR="00EA0662" w:rsidRDefault="00EA0662" w:rsidP="00175187">
      <w:pPr>
        <w:spacing w:after="0" w:line="240" w:lineRule="auto"/>
      </w:pPr>
      <w:r>
        <w:continuationSeparator/>
      </w:r>
    </w:p>
  </w:endnote>
  <w:endnote w:type="continuationNotice" w:id="1">
    <w:p w14:paraId="5919A909" w14:textId="77777777" w:rsidR="00EA0662" w:rsidRDefault="00EA06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64F37" w14:textId="77777777" w:rsidR="00EA0662" w:rsidRDefault="00EA0662" w:rsidP="00175187">
      <w:pPr>
        <w:spacing w:after="0" w:line="240" w:lineRule="auto"/>
      </w:pPr>
      <w:r>
        <w:separator/>
      </w:r>
    </w:p>
  </w:footnote>
  <w:footnote w:type="continuationSeparator" w:id="0">
    <w:p w14:paraId="63D837CD" w14:textId="77777777" w:rsidR="00EA0662" w:rsidRDefault="00EA0662" w:rsidP="00175187">
      <w:pPr>
        <w:spacing w:after="0" w:line="240" w:lineRule="auto"/>
      </w:pPr>
      <w:r>
        <w:continuationSeparator/>
      </w:r>
    </w:p>
  </w:footnote>
  <w:footnote w:type="continuationNotice" w:id="1">
    <w:p w14:paraId="024CECD7" w14:textId="77777777" w:rsidR="00EA0662" w:rsidRDefault="00EA066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94520"/>
    <w:multiLevelType w:val="hybridMultilevel"/>
    <w:tmpl w:val="C582AE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4909F6"/>
    <w:multiLevelType w:val="hybridMultilevel"/>
    <w:tmpl w:val="A94A2B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767BF3"/>
    <w:multiLevelType w:val="hybridMultilevel"/>
    <w:tmpl w:val="339EBA56"/>
    <w:lvl w:ilvl="0" w:tplc="E3248A26">
      <w:start w:val="12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12C8F"/>
    <w:multiLevelType w:val="hybridMultilevel"/>
    <w:tmpl w:val="6D4ECD4C"/>
    <w:lvl w:ilvl="0" w:tplc="27543494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125914"/>
    <w:multiLevelType w:val="hybridMultilevel"/>
    <w:tmpl w:val="54800462"/>
    <w:lvl w:ilvl="0" w:tplc="7E0022E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1215D"/>
    <w:multiLevelType w:val="multilevel"/>
    <w:tmpl w:val="4644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FA1C16"/>
    <w:multiLevelType w:val="hybridMultilevel"/>
    <w:tmpl w:val="50B826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8537B"/>
    <w:multiLevelType w:val="hybridMultilevel"/>
    <w:tmpl w:val="2E26DD22"/>
    <w:lvl w:ilvl="0" w:tplc="3CB6920A">
      <w:start w:val="140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F21E71"/>
    <w:multiLevelType w:val="hybridMultilevel"/>
    <w:tmpl w:val="148A426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842AE"/>
    <w:multiLevelType w:val="hybridMultilevel"/>
    <w:tmpl w:val="185027A6"/>
    <w:lvl w:ilvl="0" w:tplc="A140C548">
      <w:numFmt w:val="bullet"/>
      <w:lvlText w:val="-"/>
      <w:lvlJc w:val="left"/>
      <w:pPr>
        <w:ind w:left="40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0" w15:restartNumberingAfterBreak="0">
    <w:nsid w:val="6045781C"/>
    <w:multiLevelType w:val="hybridMultilevel"/>
    <w:tmpl w:val="D4B48BB8"/>
    <w:lvl w:ilvl="0" w:tplc="80DE2DF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F30682"/>
    <w:multiLevelType w:val="hybridMultilevel"/>
    <w:tmpl w:val="6E74F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E5714"/>
    <w:multiLevelType w:val="hybridMultilevel"/>
    <w:tmpl w:val="77661F2E"/>
    <w:lvl w:ilvl="0" w:tplc="2754349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1214A6"/>
    <w:multiLevelType w:val="hybridMultilevel"/>
    <w:tmpl w:val="E8B6184C"/>
    <w:lvl w:ilvl="0" w:tplc="4A2AB002">
      <w:start w:val="18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3"/>
  </w:num>
  <w:num w:numId="5">
    <w:abstractNumId w:val="10"/>
  </w:num>
  <w:num w:numId="6">
    <w:abstractNumId w:val="12"/>
  </w:num>
  <w:num w:numId="7">
    <w:abstractNumId w:val="13"/>
  </w:num>
  <w:num w:numId="8">
    <w:abstractNumId w:val="8"/>
  </w:num>
  <w:num w:numId="9">
    <w:abstractNumId w:val="1"/>
  </w:num>
  <w:num w:numId="10">
    <w:abstractNumId w:val="5"/>
  </w:num>
  <w:num w:numId="11">
    <w:abstractNumId w:val="11"/>
  </w:num>
  <w:num w:numId="12">
    <w:abstractNumId w:val="0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MyNjM0MzO3tDRR0lEKTi0uzszPAykwqgUAzE9QpiwAAAA="/>
  </w:docVars>
  <w:rsids>
    <w:rsidRoot w:val="00252C36"/>
    <w:rsid w:val="00010CCA"/>
    <w:rsid w:val="00014509"/>
    <w:rsid w:val="00014AE7"/>
    <w:rsid w:val="00017AFF"/>
    <w:rsid w:val="00023A36"/>
    <w:rsid w:val="000411A5"/>
    <w:rsid w:val="0004287C"/>
    <w:rsid w:val="000430B4"/>
    <w:rsid w:val="00044830"/>
    <w:rsid w:val="000500A7"/>
    <w:rsid w:val="00052802"/>
    <w:rsid w:val="000532F5"/>
    <w:rsid w:val="000538BB"/>
    <w:rsid w:val="00063F4B"/>
    <w:rsid w:val="00065A2A"/>
    <w:rsid w:val="00074D10"/>
    <w:rsid w:val="0008304A"/>
    <w:rsid w:val="0008418B"/>
    <w:rsid w:val="00085307"/>
    <w:rsid w:val="000953D9"/>
    <w:rsid w:val="000A5B51"/>
    <w:rsid w:val="000B47C1"/>
    <w:rsid w:val="000C0A38"/>
    <w:rsid w:val="000D2177"/>
    <w:rsid w:val="000D25E6"/>
    <w:rsid w:val="000D4703"/>
    <w:rsid w:val="000D6F96"/>
    <w:rsid w:val="000E232E"/>
    <w:rsid w:val="000E47EC"/>
    <w:rsid w:val="000F2957"/>
    <w:rsid w:val="000F57B5"/>
    <w:rsid w:val="000F5DEB"/>
    <w:rsid w:val="00107428"/>
    <w:rsid w:val="00107C53"/>
    <w:rsid w:val="001118AC"/>
    <w:rsid w:val="00112E6B"/>
    <w:rsid w:val="001275E5"/>
    <w:rsid w:val="001360A3"/>
    <w:rsid w:val="00147742"/>
    <w:rsid w:val="001554E9"/>
    <w:rsid w:val="001564C5"/>
    <w:rsid w:val="0016366F"/>
    <w:rsid w:val="00163A2C"/>
    <w:rsid w:val="001676E8"/>
    <w:rsid w:val="00175187"/>
    <w:rsid w:val="001807A0"/>
    <w:rsid w:val="0019068A"/>
    <w:rsid w:val="00194A43"/>
    <w:rsid w:val="001974F9"/>
    <w:rsid w:val="001A705F"/>
    <w:rsid w:val="001C08A9"/>
    <w:rsid w:val="001C1978"/>
    <w:rsid w:val="001D1DD3"/>
    <w:rsid w:val="001F08C6"/>
    <w:rsid w:val="001F132C"/>
    <w:rsid w:val="00205E3A"/>
    <w:rsid w:val="002060A0"/>
    <w:rsid w:val="00224980"/>
    <w:rsid w:val="002257B9"/>
    <w:rsid w:val="00235D23"/>
    <w:rsid w:val="00243395"/>
    <w:rsid w:val="00246515"/>
    <w:rsid w:val="002505CE"/>
    <w:rsid w:val="00250AF4"/>
    <w:rsid w:val="00251F1C"/>
    <w:rsid w:val="00252C36"/>
    <w:rsid w:val="002568EF"/>
    <w:rsid w:val="002607BE"/>
    <w:rsid w:val="00261668"/>
    <w:rsid w:val="00264198"/>
    <w:rsid w:val="002667A7"/>
    <w:rsid w:val="00267F10"/>
    <w:rsid w:val="00273CEF"/>
    <w:rsid w:val="00274DA3"/>
    <w:rsid w:val="00296C0B"/>
    <w:rsid w:val="002A46C9"/>
    <w:rsid w:val="002A6D9E"/>
    <w:rsid w:val="002B3448"/>
    <w:rsid w:val="002B41FE"/>
    <w:rsid w:val="002B4C49"/>
    <w:rsid w:val="002C1753"/>
    <w:rsid w:val="002C265A"/>
    <w:rsid w:val="002F0427"/>
    <w:rsid w:val="002F0A24"/>
    <w:rsid w:val="0031298E"/>
    <w:rsid w:val="00324395"/>
    <w:rsid w:val="00325DB9"/>
    <w:rsid w:val="0033790D"/>
    <w:rsid w:val="00347F0E"/>
    <w:rsid w:val="003615E6"/>
    <w:rsid w:val="003627AE"/>
    <w:rsid w:val="00383F12"/>
    <w:rsid w:val="003900B8"/>
    <w:rsid w:val="00394212"/>
    <w:rsid w:val="00397BAE"/>
    <w:rsid w:val="003B10C0"/>
    <w:rsid w:val="003B76C0"/>
    <w:rsid w:val="003C18A7"/>
    <w:rsid w:val="003C76D3"/>
    <w:rsid w:val="003D02A3"/>
    <w:rsid w:val="003D4952"/>
    <w:rsid w:val="003D4A59"/>
    <w:rsid w:val="003D54E6"/>
    <w:rsid w:val="003E6353"/>
    <w:rsid w:val="00403B95"/>
    <w:rsid w:val="00407966"/>
    <w:rsid w:val="004115A6"/>
    <w:rsid w:val="004169A8"/>
    <w:rsid w:val="00417ABE"/>
    <w:rsid w:val="004255C1"/>
    <w:rsid w:val="0043399D"/>
    <w:rsid w:val="00440AD0"/>
    <w:rsid w:val="0044516E"/>
    <w:rsid w:val="004501B0"/>
    <w:rsid w:val="00455BC9"/>
    <w:rsid w:val="00456965"/>
    <w:rsid w:val="0046115A"/>
    <w:rsid w:val="00473B54"/>
    <w:rsid w:val="004773A5"/>
    <w:rsid w:val="0048777B"/>
    <w:rsid w:val="004A039C"/>
    <w:rsid w:val="004B2206"/>
    <w:rsid w:val="004B64CA"/>
    <w:rsid w:val="004C4386"/>
    <w:rsid w:val="004C6BFB"/>
    <w:rsid w:val="004D061F"/>
    <w:rsid w:val="004D2207"/>
    <w:rsid w:val="004D31DF"/>
    <w:rsid w:val="004E12C4"/>
    <w:rsid w:val="004E21E4"/>
    <w:rsid w:val="004E330C"/>
    <w:rsid w:val="004E618B"/>
    <w:rsid w:val="00516826"/>
    <w:rsid w:val="005247C8"/>
    <w:rsid w:val="0052719F"/>
    <w:rsid w:val="00535899"/>
    <w:rsid w:val="00536D53"/>
    <w:rsid w:val="005535CC"/>
    <w:rsid w:val="00556B61"/>
    <w:rsid w:val="00563ABD"/>
    <w:rsid w:val="005673DE"/>
    <w:rsid w:val="00584D42"/>
    <w:rsid w:val="00590DF7"/>
    <w:rsid w:val="00593233"/>
    <w:rsid w:val="00596A91"/>
    <w:rsid w:val="005A328E"/>
    <w:rsid w:val="005B1B6F"/>
    <w:rsid w:val="005E38D5"/>
    <w:rsid w:val="005F0697"/>
    <w:rsid w:val="005F3786"/>
    <w:rsid w:val="005F61D4"/>
    <w:rsid w:val="005F67F6"/>
    <w:rsid w:val="006027A6"/>
    <w:rsid w:val="00610B41"/>
    <w:rsid w:val="0061426C"/>
    <w:rsid w:val="00626440"/>
    <w:rsid w:val="006333CA"/>
    <w:rsid w:val="00642709"/>
    <w:rsid w:val="006641BC"/>
    <w:rsid w:val="006705CF"/>
    <w:rsid w:val="00671D2B"/>
    <w:rsid w:val="00685B6D"/>
    <w:rsid w:val="00687B79"/>
    <w:rsid w:val="0069504D"/>
    <w:rsid w:val="00697EB3"/>
    <w:rsid w:val="006B615F"/>
    <w:rsid w:val="006C31F0"/>
    <w:rsid w:val="006C4238"/>
    <w:rsid w:val="006C7133"/>
    <w:rsid w:val="006D31D7"/>
    <w:rsid w:val="006D4DEE"/>
    <w:rsid w:val="006D5558"/>
    <w:rsid w:val="006D5BFA"/>
    <w:rsid w:val="006E0709"/>
    <w:rsid w:val="006F2311"/>
    <w:rsid w:val="006F3C59"/>
    <w:rsid w:val="00702025"/>
    <w:rsid w:val="007068EF"/>
    <w:rsid w:val="00721232"/>
    <w:rsid w:val="00727079"/>
    <w:rsid w:val="00736C07"/>
    <w:rsid w:val="00767617"/>
    <w:rsid w:val="007717A8"/>
    <w:rsid w:val="00772777"/>
    <w:rsid w:val="00773C59"/>
    <w:rsid w:val="007752C1"/>
    <w:rsid w:val="007777BF"/>
    <w:rsid w:val="00790E64"/>
    <w:rsid w:val="007A23C5"/>
    <w:rsid w:val="007A55CF"/>
    <w:rsid w:val="007A5DDA"/>
    <w:rsid w:val="007A652B"/>
    <w:rsid w:val="007B3D6A"/>
    <w:rsid w:val="007C46C9"/>
    <w:rsid w:val="007D30E6"/>
    <w:rsid w:val="007E3124"/>
    <w:rsid w:val="007E3CD6"/>
    <w:rsid w:val="007E75DF"/>
    <w:rsid w:val="007F088D"/>
    <w:rsid w:val="007F52C2"/>
    <w:rsid w:val="00803DEF"/>
    <w:rsid w:val="00806DDD"/>
    <w:rsid w:val="008137C0"/>
    <w:rsid w:val="00814CC8"/>
    <w:rsid w:val="0081666E"/>
    <w:rsid w:val="00843E9D"/>
    <w:rsid w:val="00852AFB"/>
    <w:rsid w:val="00852BF3"/>
    <w:rsid w:val="0085609E"/>
    <w:rsid w:val="008573AA"/>
    <w:rsid w:val="00864695"/>
    <w:rsid w:val="0088335A"/>
    <w:rsid w:val="008A0D85"/>
    <w:rsid w:val="008A5A19"/>
    <w:rsid w:val="008A6C6B"/>
    <w:rsid w:val="008A721B"/>
    <w:rsid w:val="008B2C2F"/>
    <w:rsid w:val="008B5564"/>
    <w:rsid w:val="008F5650"/>
    <w:rsid w:val="008F6B29"/>
    <w:rsid w:val="009001CC"/>
    <w:rsid w:val="00900DE8"/>
    <w:rsid w:val="00902E43"/>
    <w:rsid w:val="00904551"/>
    <w:rsid w:val="00911CD8"/>
    <w:rsid w:val="00912DC9"/>
    <w:rsid w:val="009173EB"/>
    <w:rsid w:val="00925205"/>
    <w:rsid w:val="009426D4"/>
    <w:rsid w:val="009432BB"/>
    <w:rsid w:val="00944CE4"/>
    <w:rsid w:val="009519A5"/>
    <w:rsid w:val="00953FFE"/>
    <w:rsid w:val="00957CC1"/>
    <w:rsid w:val="00962064"/>
    <w:rsid w:val="00965673"/>
    <w:rsid w:val="0097564A"/>
    <w:rsid w:val="009816F2"/>
    <w:rsid w:val="00993F94"/>
    <w:rsid w:val="0099558D"/>
    <w:rsid w:val="00995D89"/>
    <w:rsid w:val="009A284E"/>
    <w:rsid w:val="009B3B00"/>
    <w:rsid w:val="009B671D"/>
    <w:rsid w:val="009C1706"/>
    <w:rsid w:val="009C7976"/>
    <w:rsid w:val="009D0CEE"/>
    <w:rsid w:val="009E59D8"/>
    <w:rsid w:val="009F1B4F"/>
    <w:rsid w:val="009F2DC1"/>
    <w:rsid w:val="009F65A1"/>
    <w:rsid w:val="00A00746"/>
    <w:rsid w:val="00A0397C"/>
    <w:rsid w:val="00A07612"/>
    <w:rsid w:val="00A07BA8"/>
    <w:rsid w:val="00A22FC4"/>
    <w:rsid w:val="00A248BC"/>
    <w:rsid w:val="00A35BC9"/>
    <w:rsid w:val="00A47056"/>
    <w:rsid w:val="00A5496E"/>
    <w:rsid w:val="00A55CE1"/>
    <w:rsid w:val="00A608DB"/>
    <w:rsid w:val="00A77367"/>
    <w:rsid w:val="00A81A69"/>
    <w:rsid w:val="00A81ADE"/>
    <w:rsid w:val="00A8399C"/>
    <w:rsid w:val="00A9084E"/>
    <w:rsid w:val="00A95388"/>
    <w:rsid w:val="00A95A46"/>
    <w:rsid w:val="00AA2808"/>
    <w:rsid w:val="00AC033C"/>
    <w:rsid w:val="00AC7463"/>
    <w:rsid w:val="00AD3311"/>
    <w:rsid w:val="00AE405C"/>
    <w:rsid w:val="00B04D21"/>
    <w:rsid w:val="00B05B69"/>
    <w:rsid w:val="00B12ACE"/>
    <w:rsid w:val="00B13E20"/>
    <w:rsid w:val="00B15911"/>
    <w:rsid w:val="00B30BE4"/>
    <w:rsid w:val="00B41180"/>
    <w:rsid w:val="00B417B0"/>
    <w:rsid w:val="00B42A50"/>
    <w:rsid w:val="00B471F8"/>
    <w:rsid w:val="00B50A80"/>
    <w:rsid w:val="00B51355"/>
    <w:rsid w:val="00B52EAD"/>
    <w:rsid w:val="00B55321"/>
    <w:rsid w:val="00B571BE"/>
    <w:rsid w:val="00B57A86"/>
    <w:rsid w:val="00B619EB"/>
    <w:rsid w:val="00B6472B"/>
    <w:rsid w:val="00B6500C"/>
    <w:rsid w:val="00B66A41"/>
    <w:rsid w:val="00B67826"/>
    <w:rsid w:val="00B726E8"/>
    <w:rsid w:val="00B85123"/>
    <w:rsid w:val="00B87C29"/>
    <w:rsid w:val="00BB6929"/>
    <w:rsid w:val="00BC6D90"/>
    <w:rsid w:val="00BD3DF8"/>
    <w:rsid w:val="00BE071B"/>
    <w:rsid w:val="00BE0733"/>
    <w:rsid w:val="00BE4674"/>
    <w:rsid w:val="00BF0466"/>
    <w:rsid w:val="00BF1AFB"/>
    <w:rsid w:val="00BF331E"/>
    <w:rsid w:val="00BF3FC9"/>
    <w:rsid w:val="00BF7AE3"/>
    <w:rsid w:val="00C017BF"/>
    <w:rsid w:val="00C03F3C"/>
    <w:rsid w:val="00C0411D"/>
    <w:rsid w:val="00C22563"/>
    <w:rsid w:val="00C27291"/>
    <w:rsid w:val="00C54053"/>
    <w:rsid w:val="00C56C35"/>
    <w:rsid w:val="00C64E7C"/>
    <w:rsid w:val="00C77AA3"/>
    <w:rsid w:val="00C87E02"/>
    <w:rsid w:val="00C90B22"/>
    <w:rsid w:val="00CA1BFC"/>
    <w:rsid w:val="00CB4625"/>
    <w:rsid w:val="00CC38EB"/>
    <w:rsid w:val="00CC4F6E"/>
    <w:rsid w:val="00CC4FE5"/>
    <w:rsid w:val="00CC5DEC"/>
    <w:rsid w:val="00CD3B4F"/>
    <w:rsid w:val="00CD5910"/>
    <w:rsid w:val="00CF1556"/>
    <w:rsid w:val="00CF26E3"/>
    <w:rsid w:val="00D105A9"/>
    <w:rsid w:val="00D13EF2"/>
    <w:rsid w:val="00D2038A"/>
    <w:rsid w:val="00D26CF0"/>
    <w:rsid w:val="00D32880"/>
    <w:rsid w:val="00D34710"/>
    <w:rsid w:val="00D36362"/>
    <w:rsid w:val="00D36CC0"/>
    <w:rsid w:val="00D40C6F"/>
    <w:rsid w:val="00D42218"/>
    <w:rsid w:val="00D43135"/>
    <w:rsid w:val="00D46DC3"/>
    <w:rsid w:val="00D571FD"/>
    <w:rsid w:val="00D65923"/>
    <w:rsid w:val="00D75006"/>
    <w:rsid w:val="00D763BF"/>
    <w:rsid w:val="00D851A1"/>
    <w:rsid w:val="00D92D29"/>
    <w:rsid w:val="00D95522"/>
    <w:rsid w:val="00DB28B1"/>
    <w:rsid w:val="00DB45B7"/>
    <w:rsid w:val="00DD0675"/>
    <w:rsid w:val="00DD0F2F"/>
    <w:rsid w:val="00DD28A0"/>
    <w:rsid w:val="00DD59F4"/>
    <w:rsid w:val="00DE561D"/>
    <w:rsid w:val="00DE68E3"/>
    <w:rsid w:val="00DF2DDF"/>
    <w:rsid w:val="00DF40E3"/>
    <w:rsid w:val="00E01845"/>
    <w:rsid w:val="00E2059D"/>
    <w:rsid w:val="00E25BD4"/>
    <w:rsid w:val="00E4009D"/>
    <w:rsid w:val="00E55855"/>
    <w:rsid w:val="00E60B27"/>
    <w:rsid w:val="00E623C5"/>
    <w:rsid w:val="00E74F30"/>
    <w:rsid w:val="00E80A6C"/>
    <w:rsid w:val="00E86DB3"/>
    <w:rsid w:val="00E875F1"/>
    <w:rsid w:val="00E928F8"/>
    <w:rsid w:val="00E9378C"/>
    <w:rsid w:val="00EA0662"/>
    <w:rsid w:val="00EA137A"/>
    <w:rsid w:val="00EB09FE"/>
    <w:rsid w:val="00EB5316"/>
    <w:rsid w:val="00ED580B"/>
    <w:rsid w:val="00ED7023"/>
    <w:rsid w:val="00EE0F08"/>
    <w:rsid w:val="00EE23B1"/>
    <w:rsid w:val="00EE698F"/>
    <w:rsid w:val="00EF062F"/>
    <w:rsid w:val="00EF0D6C"/>
    <w:rsid w:val="00F01513"/>
    <w:rsid w:val="00F14C72"/>
    <w:rsid w:val="00F15A2B"/>
    <w:rsid w:val="00F16E84"/>
    <w:rsid w:val="00F31D8E"/>
    <w:rsid w:val="00F34909"/>
    <w:rsid w:val="00F36EFA"/>
    <w:rsid w:val="00F66351"/>
    <w:rsid w:val="00F70463"/>
    <w:rsid w:val="00F71BD5"/>
    <w:rsid w:val="00F805A3"/>
    <w:rsid w:val="00F82AD1"/>
    <w:rsid w:val="00F83990"/>
    <w:rsid w:val="00F861BC"/>
    <w:rsid w:val="00F86705"/>
    <w:rsid w:val="00F93B2F"/>
    <w:rsid w:val="00FA6EB7"/>
    <w:rsid w:val="00FB1EFF"/>
    <w:rsid w:val="00FB5231"/>
    <w:rsid w:val="00FB60FD"/>
    <w:rsid w:val="00FB6DBA"/>
    <w:rsid w:val="00FC77FD"/>
    <w:rsid w:val="00FD056D"/>
    <w:rsid w:val="00FD390B"/>
    <w:rsid w:val="00FE10DB"/>
    <w:rsid w:val="00FF5B08"/>
    <w:rsid w:val="0E206CCA"/>
    <w:rsid w:val="28A05E67"/>
    <w:rsid w:val="30D1B033"/>
    <w:rsid w:val="371983DB"/>
    <w:rsid w:val="71815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642EE"/>
  <w15:docId w15:val="{79F8B268-8BE4-4948-9366-3BB442A6A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E206CCA"/>
    <w:rPr>
      <w:lang w:val="sq-AL"/>
    </w:rPr>
  </w:style>
  <w:style w:type="paragraph" w:styleId="Heading1">
    <w:name w:val="heading 1"/>
    <w:basedOn w:val="Normal"/>
    <w:link w:val="Heading1Char"/>
    <w:uiPriority w:val="9"/>
    <w:qFormat/>
    <w:rsid w:val="0E206CCA"/>
    <w:pPr>
      <w:spacing w:beforeAutospacing="1" w:afterAutospacing="1"/>
      <w:outlineLvl w:val="0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E206CCA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E206CCA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243F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E206CCA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E206CCA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E206CCA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243F6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E206CCA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E206CCA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E206CCA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28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E206CC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E206CCA"/>
    <w:rPr>
      <w:noProof w:val="0"/>
      <w:lang w:val="sq-AL"/>
    </w:rPr>
  </w:style>
  <w:style w:type="paragraph" w:styleId="Footer">
    <w:name w:val="footer"/>
    <w:basedOn w:val="Normal"/>
    <w:link w:val="FooterChar"/>
    <w:uiPriority w:val="99"/>
    <w:unhideWhenUsed/>
    <w:rsid w:val="0E206CC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E206CCA"/>
    <w:rPr>
      <w:noProof w:val="0"/>
      <w:lang w:val="sq-AL"/>
    </w:rPr>
  </w:style>
  <w:style w:type="paragraph" w:styleId="ListParagraph">
    <w:name w:val="List Paragraph"/>
    <w:basedOn w:val="Normal"/>
    <w:link w:val="ListParagraphChar"/>
    <w:uiPriority w:val="34"/>
    <w:qFormat/>
    <w:rsid w:val="0E206CC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E206CCA"/>
    <w:rPr>
      <w:rFonts w:ascii="Times New Roman" w:eastAsia="Times New Roman" w:hAnsi="Times New Roman" w:cs="Times New Roman"/>
      <w:b/>
      <w:bCs/>
      <w:noProof w:val="0"/>
      <w:sz w:val="48"/>
      <w:szCs w:val="48"/>
      <w:lang w:val="sq-AL"/>
    </w:rPr>
  </w:style>
  <w:style w:type="table" w:styleId="TableGrid">
    <w:name w:val="Table Grid"/>
    <w:basedOn w:val="TableNormal"/>
    <w:uiPriority w:val="59"/>
    <w:rsid w:val="00261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E206CCA"/>
    <w:rPr>
      <w:noProof w:val="0"/>
      <w:lang w:val="sq-AL"/>
    </w:rPr>
  </w:style>
  <w:style w:type="paragraph" w:styleId="NormalWeb">
    <w:name w:val="Normal (Web)"/>
    <w:basedOn w:val="Normal"/>
    <w:uiPriority w:val="1"/>
    <w:semiHidden/>
    <w:rsid w:val="0E206CCA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nhideWhenUsed/>
    <w:rsid w:val="00A47056"/>
    <w:rPr>
      <w:color w:val="0000FF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A4705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E206CCA"/>
    <w:pPr>
      <w:spacing w:after="0"/>
    </w:pPr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E206CCA"/>
    <w:rPr>
      <w:rFonts w:ascii="Segoe UI" w:eastAsiaTheme="minorEastAsia" w:hAnsi="Segoe UI" w:cs="Segoe UI"/>
      <w:noProof w:val="0"/>
      <w:sz w:val="18"/>
      <w:szCs w:val="18"/>
      <w:lang w:val="sq-AL"/>
    </w:rPr>
  </w:style>
  <w:style w:type="character" w:styleId="CommentReference">
    <w:name w:val="annotation reference"/>
    <w:basedOn w:val="DefaultParagraphFont"/>
    <w:uiPriority w:val="99"/>
    <w:semiHidden/>
    <w:unhideWhenUsed/>
    <w:rsid w:val="00FB60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E206C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E206CCA"/>
    <w:rPr>
      <w:noProof w:val="0"/>
      <w:sz w:val="20"/>
      <w:szCs w:val="20"/>
      <w:lang w:val="sq-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E206C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E206CCA"/>
    <w:rPr>
      <w:b/>
      <w:bCs/>
      <w:noProof w:val="0"/>
      <w:sz w:val="20"/>
      <w:szCs w:val="20"/>
      <w:lang w:val="sq-AL"/>
    </w:rPr>
  </w:style>
  <w:style w:type="paragraph" w:styleId="Title">
    <w:name w:val="Title"/>
    <w:basedOn w:val="Normal"/>
    <w:link w:val="TitleChar"/>
    <w:uiPriority w:val="1"/>
    <w:qFormat/>
    <w:rsid w:val="0E206CCA"/>
    <w:pPr>
      <w:widowControl w:val="0"/>
      <w:spacing w:after="0"/>
      <w:jc w:val="center"/>
    </w:pPr>
    <w:rPr>
      <w:rFonts w:ascii="Times New Roman" w:eastAsia="Times New Roman" w:hAnsi="Times New Roman" w:cs="Times New Roman"/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"/>
    <w:rsid w:val="0E206CCA"/>
    <w:rPr>
      <w:rFonts w:ascii="Times New Roman" w:eastAsia="Times New Roman" w:hAnsi="Times New Roman" w:cs="Times New Roman"/>
      <w:b/>
      <w:bCs/>
      <w:noProof w:val="0"/>
      <w:sz w:val="48"/>
      <w:szCs w:val="48"/>
      <w:lang w:val="sq-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37C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qFormat/>
    <w:rsid w:val="0E206CCA"/>
    <w:pPr>
      <w:spacing w:after="0"/>
    </w:pPr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E206CCA"/>
    <w:rPr>
      <w:rFonts w:ascii="Arial" w:eastAsia="Times New Roman" w:hAnsi="Arial" w:cs="Times New Roman"/>
      <w:noProof w:val="0"/>
      <w:sz w:val="20"/>
      <w:szCs w:val="20"/>
      <w:lang w:val="sq-AL" w:eastAsia="de-DE"/>
    </w:rPr>
  </w:style>
  <w:style w:type="character" w:styleId="FootnoteReference">
    <w:name w:val="footnote reference"/>
    <w:link w:val="Char2"/>
    <w:uiPriority w:val="99"/>
    <w:rsid w:val="0E206CCA"/>
    <w:rPr>
      <w:noProof w:val="0"/>
      <w:vertAlign w:val="superscript"/>
      <w:lang w:val="sq-AL"/>
    </w:rPr>
  </w:style>
  <w:style w:type="paragraph" w:customStyle="1" w:styleId="Char2">
    <w:name w:val="Char2"/>
    <w:basedOn w:val="Normal"/>
    <w:link w:val="FootnoteReference"/>
    <w:uiPriority w:val="99"/>
    <w:rsid w:val="0E206CCA"/>
    <w:pPr>
      <w:spacing w:after="160" w:line="240" w:lineRule="exact"/>
    </w:pPr>
    <w:rPr>
      <w:vertAlign w:val="superscript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A81A6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E206CCA"/>
    <w:pPr>
      <w:spacing w:after="0"/>
    </w:pPr>
    <w:rPr>
      <w:rFonts w:ascii="Consolas" w:eastAsiaTheme="minorEastAsia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E206CCA"/>
    <w:rPr>
      <w:rFonts w:ascii="Consolas" w:eastAsiaTheme="minorEastAsia" w:hAnsi="Consolas" w:cstheme="minorBidi"/>
      <w:noProof w:val="0"/>
      <w:sz w:val="20"/>
      <w:szCs w:val="20"/>
      <w:lang w:val="sq-AL"/>
    </w:rPr>
  </w:style>
  <w:style w:type="paragraph" w:styleId="Revision">
    <w:name w:val="Revision"/>
    <w:hidden/>
    <w:uiPriority w:val="99"/>
    <w:semiHidden/>
    <w:rsid w:val="00D26CF0"/>
    <w:pPr>
      <w:spacing w:after="0" w:line="240" w:lineRule="auto"/>
    </w:pPr>
  </w:style>
  <w:style w:type="paragraph" w:customStyle="1" w:styleId="pf0">
    <w:name w:val="pf0"/>
    <w:basedOn w:val="Normal"/>
    <w:uiPriority w:val="1"/>
    <w:rsid w:val="0E206CCA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f01">
    <w:name w:val="cf01"/>
    <w:basedOn w:val="DefaultParagraphFont"/>
    <w:rsid w:val="00D13EF2"/>
    <w:rPr>
      <w:rFonts w:ascii="Segoe UI" w:hAnsi="Segoe UI" w:cs="Segoe UI" w:hint="default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E206CCA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0E206C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E206CCA"/>
    <w:pP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E206CCA"/>
    <w:rPr>
      <w:rFonts w:asciiTheme="majorHAnsi" w:eastAsiaTheme="majorEastAsia" w:hAnsiTheme="majorHAnsi" w:cstheme="majorBidi"/>
      <w:noProof w:val="0"/>
      <w:color w:val="365F91" w:themeColor="accent1" w:themeShade="BF"/>
      <w:sz w:val="26"/>
      <w:szCs w:val="26"/>
      <w:lang w:val="sq-AL"/>
    </w:rPr>
  </w:style>
  <w:style w:type="character" w:customStyle="1" w:styleId="Heading3Char">
    <w:name w:val="Heading 3 Char"/>
    <w:basedOn w:val="DefaultParagraphFont"/>
    <w:link w:val="Heading3"/>
    <w:uiPriority w:val="9"/>
    <w:rsid w:val="0E206CCA"/>
    <w:rPr>
      <w:rFonts w:asciiTheme="majorHAnsi" w:eastAsiaTheme="majorEastAsia" w:hAnsiTheme="majorHAnsi" w:cstheme="majorBidi"/>
      <w:noProof w:val="0"/>
      <w:color w:val="243F60"/>
      <w:sz w:val="24"/>
      <w:szCs w:val="24"/>
      <w:lang w:val="sq-AL"/>
    </w:rPr>
  </w:style>
  <w:style w:type="character" w:customStyle="1" w:styleId="Heading4Char">
    <w:name w:val="Heading 4 Char"/>
    <w:basedOn w:val="DefaultParagraphFont"/>
    <w:link w:val="Heading4"/>
    <w:uiPriority w:val="9"/>
    <w:rsid w:val="0E206CCA"/>
    <w:rPr>
      <w:rFonts w:asciiTheme="majorHAnsi" w:eastAsiaTheme="majorEastAsia" w:hAnsiTheme="majorHAnsi" w:cstheme="majorBidi"/>
      <w:i/>
      <w:iCs/>
      <w:noProof w:val="0"/>
      <w:color w:val="365F91" w:themeColor="accent1" w:themeShade="BF"/>
      <w:lang w:val="sq-AL"/>
    </w:rPr>
  </w:style>
  <w:style w:type="character" w:customStyle="1" w:styleId="Heading5Char">
    <w:name w:val="Heading 5 Char"/>
    <w:basedOn w:val="DefaultParagraphFont"/>
    <w:link w:val="Heading5"/>
    <w:uiPriority w:val="9"/>
    <w:rsid w:val="0E206CCA"/>
    <w:rPr>
      <w:rFonts w:asciiTheme="majorHAnsi" w:eastAsiaTheme="majorEastAsia" w:hAnsiTheme="majorHAnsi" w:cstheme="majorBidi"/>
      <w:noProof w:val="0"/>
      <w:color w:val="365F91" w:themeColor="accent1" w:themeShade="BF"/>
      <w:lang w:val="sq-AL"/>
    </w:rPr>
  </w:style>
  <w:style w:type="character" w:customStyle="1" w:styleId="Heading6Char">
    <w:name w:val="Heading 6 Char"/>
    <w:basedOn w:val="DefaultParagraphFont"/>
    <w:link w:val="Heading6"/>
    <w:uiPriority w:val="9"/>
    <w:rsid w:val="0E206CCA"/>
    <w:rPr>
      <w:rFonts w:asciiTheme="majorHAnsi" w:eastAsiaTheme="majorEastAsia" w:hAnsiTheme="majorHAnsi" w:cstheme="majorBidi"/>
      <w:noProof w:val="0"/>
      <w:color w:val="243F60"/>
      <w:lang w:val="sq-AL"/>
    </w:rPr>
  </w:style>
  <w:style w:type="character" w:customStyle="1" w:styleId="Heading7Char">
    <w:name w:val="Heading 7 Char"/>
    <w:basedOn w:val="DefaultParagraphFont"/>
    <w:link w:val="Heading7"/>
    <w:uiPriority w:val="9"/>
    <w:rsid w:val="0E206CCA"/>
    <w:rPr>
      <w:rFonts w:asciiTheme="majorHAnsi" w:eastAsiaTheme="majorEastAsia" w:hAnsiTheme="majorHAnsi" w:cstheme="majorBidi"/>
      <w:i/>
      <w:iCs/>
      <w:noProof w:val="0"/>
      <w:color w:val="243F60"/>
      <w:lang w:val="sq-AL"/>
    </w:rPr>
  </w:style>
  <w:style w:type="character" w:customStyle="1" w:styleId="Heading8Char">
    <w:name w:val="Heading 8 Char"/>
    <w:basedOn w:val="DefaultParagraphFont"/>
    <w:link w:val="Heading8"/>
    <w:uiPriority w:val="9"/>
    <w:rsid w:val="0E206CCA"/>
    <w:rPr>
      <w:rFonts w:asciiTheme="majorHAnsi" w:eastAsiaTheme="majorEastAsia" w:hAnsiTheme="majorHAnsi" w:cstheme="majorBidi"/>
      <w:noProof w:val="0"/>
      <w:color w:val="272727"/>
      <w:sz w:val="21"/>
      <w:szCs w:val="21"/>
      <w:lang w:val="sq-AL"/>
    </w:rPr>
  </w:style>
  <w:style w:type="character" w:customStyle="1" w:styleId="Heading9Char">
    <w:name w:val="Heading 9 Char"/>
    <w:basedOn w:val="DefaultParagraphFont"/>
    <w:link w:val="Heading9"/>
    <w:uiPriority w:val="9"/>
    <w:rsid w:val="0E206CC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sq-AL"/>
    </w:rPr>
  </w:style>
  <w:style w:type="character" w:customStyle="1" w:styleId="SubtitleChar">
    <w:name w:val="Subtitle Char"/>
    <w:basedOn w:val="DefaultParagraphFont"/>
    <w:link w:val="Subtitle"/>
    <w:uiPriority w:val="11"/>
    <w:rsid w:val="0E206CCA"/>
    <w:rPr>
      <w:rFonts w:asciiTheme="minorHAnsi" w:eastAsiaTheme="minorEastAsia" w:hAnsiTheme="minorHAnsi" w:cstheme="minorBidi"/>
      <w:noProof w:val="0"/>
      <w:color w:val="5A5A5A"/>
      <w:lang w:val="sq-AL"/>
    </w:rPr>
  </w:style>
  <w:style w:type="character" w:customStyle="1" w:styleId="QuoteChar">
    <w:name w:val="Quote Char"/>
    <w:basedOn w:val="DefaultParagraphFont"/>
    <w:link w:val="Quote"/>
    <w:uiPriority w:val="29"/>
    <w:rsid w:val="0E206CCA"/>
    <w:rPr>
      <w:i/>
      <w:iCs/>
      <w:noProof w:val="0"/>
      <w:color w:val="404040" w:themeColor="text1" w:themeTint="BF"/>
      <w:lang w:val="sq-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E206CCA"/>
    <w:rPr>
      <w:i/>
      <w:iCs/>
      <w:noProof w:val="0"/>
      <w:color w:val="4F81BD" w:themeColor="accent1"/>
      <w:lang w:val="sq-AL"/>
    </w:rPr>
  </w:style>
  <w:style w:type="paragraph" w:styleId="TOC1">
    <w:name w:val="toc 1"/>
    <w:basedOn w:val="Normal"/>
    <w:next w:val="Normal"/>
    <w:uiPriority w:val="39"/>
    <w:unhideWhenUsed/>
    <w:rsid w:val="0E206C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E206C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E206C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E206C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E206C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E206C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E206C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E206C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E206CC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E206CCA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E206CCA"/>
    <w:rPr>
      <w:noProof w:val="0"/>
      <w:sz w:val="20"/>
      <w:szCs w:val="20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1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NGOOnlineDocument" ma:contentTypeID="0x01010033CF86A3E53F48B7ADBBC140A8AF8FA700B9891D2119FD524EBD4066DD2CF3C734" ma:contentTypeVersion="19" ma:contentTypeDescription="NGO Document content type" ma:contentTypeScope="" ma:versionID="d5bc8d63c322090aa3a256d7600a1e64">
  <xsd:schema xmlns:xsd="http://www.w3.org/2001/XMLSchema" xmlns:xs="http://www.w3.org/2001/XMLSchema" xmlns:p="http://schemas.microsoft.com/office/2006/metadata/properties" xmlns:ns1="http://schemas.microsoft.com/sharepoint/v3" xmlns:ns2="02bde9cd-6322-4479-b7d7-5b20e7e9c03c" xmlns:ns3="cdc1b2d6-6c8d-4c19-b6a1-bce97260cca7" xmlns:ns4="ca270677-e028-42bd-b4c7-f57afe21d5ea" targetNamespace="http://schemas.microsoft.com/office/2006/metadata/properties" ma:root="true" ma:fieldsID="0c0063e52d601ea3804a5bffbce43c67" ns1:_="" ns2:_="" ns3:_="" ns4:_="">
    <xsd:import namespace="http://schemas.microsoft.com/sharepoint/v3"/>
    <xsd:import namespace="02bde9cd-6322-4479-b7d7-5b20e7e9c03c"/>
    <xsd:import namespace="cdc1b2d6-6c8d-4c19-b6a1-bce97260cca7"/>
    <xsd:import namespace="ca270677-e028-42bd-b4c7-f57afe21d5ea"/>
    <xsd:element name="properties">
      <xsd:complexType>
        <xsd:sequence>
          <xsd:element name="documentManagement">
            <xsd:complexType>
              <xsd:all>
                <xsd:element ref="ns2:FavoriteUsers" minOccurs="0"/>
                <xsd:element ref="ns2:KeyEntities" minOccurs="0"/>
                <xsd:element ref="ns2:i9f2da93fcc74e869d070fd34a0597c4" minOccurs="0"/>
                <xsd:element ref="ns2:TaxCatchAll" minOccurs="0"/>
                <xsd:element ref="ns2:TaxCatchAllLabel" minOccurs="0"/>
                <xsd:element ref="ns2:cc92bdb0fa944447acf309642a11bf0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de9cd-6322-4479-b7d7-5b20e7e9c03c" elementFormDefault="qualified">
    <xsd:import namespace="http://schemas.microsoft.com/office/2006/documentManagement/types"/>
    <xsd:import namespace="http://schemas.microsoft.com/office/infopath/2007/PartnerControls"/>
    <xsd:element name="FavoriteUsers" ma:index="8" nillable="true" ma:displayName="F" ma:description="Store all users who mark this document as favorite" ma:hidden="true" ma:internalName="FavoriteUsers">
      <xsd:simpleType>
        <xsd:restriction base="dms:Text"/>
      </xsd:simpleType>
    </xsd:element>
    <xsd:element name="KeyEntities" ma:index="9" nillable="true" ma:displayName="K" ma:description="Store all entities which this document as a key" ma:hidden="true" ma:internalName="KeyEntities">
      <xsd:simpleType>
        <xsd:restriction base="dms:Text"/>
      </xsd:simpleType>
    </xsd:element>
    <xsd:element name="i9f2da93fcc74e869d070fd34a0597c4" ma:index="10" nillable="true" ma:taxonomy="true" ma:internalName="i9f2da93fcc74e869d070fd34a0597c4" ma:taxonomyFieldName="NGOOnlineDocumentType" ma:displayName="Document types" ma:fieldId="{29f2da93-fcc7-4e86-9d07-0fd34a0597c4}" ma:taxonomyMulti="true" ma:sspId="d7810e56-9569-4620-8585-859ad8f893ad" ma:termSetId="75d8fdc3-01c5-47dd-864a-6cae0ea3ca2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b4870bb8-4730-46a7-b4d4-4602390399aa}" ma:internalName="TaxCatchAll" ma:showField="CatchAllData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4870bb8-4730-46a7-b4d4-4602390399aa}" ma:internalName="TaxCatchAllLabel" ma:readOnly="true" ma:showField="CatchAllDataLabel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c92bdb0fa944447acf309642a11bf0d" ma:index="14" nillable="true" ma:taxonomy="true" ma:internalName="cc92bdb0fa944447acf309642a11bf0d" ma:taxonomyFieldName="NGOOnlineKeywords" ma:displayName="Keywords" ma:fieldId="{cc92bdb0-fa94-4447-acf3-09642a11bf0d}" ma:taxonomyMulti="true" ma:sspId="d7810e56-9569-4620-8585-859ad8f893ad" ma:termSetId="65e3e89c-6d04-4707-aa6e-e2cfe5f9070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1b2d6-6c8d-4c19-b6a1-bce97260cc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70677-e028-42bd-b4c7-f57afe21d5ea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FavoriteUsers xmlns="02bde9cd-6322-4479-b7d7-5b20e7e9c03c" xsi:nil="true"/>
    <cc92bdb0fa944447acf309642a11bf0d xmlns="02bde9cd-6322-4479-b7d7-5b20e7e9c03c">
      <Terms xmlns="http://schemas.microsoft.com/office/infopath/2007/PartnerControls"/>
    </cc92bdb0fa944447acf309642a11bf0d>
    <TaxCatchAll xmlns="02bde9cd-6322-4479-b7d7-5b20e7e9c03c"/>
    <_ip_UnifiedCompliancePolicyProperties xmlns="http://schemas.microsoft.com/sharepoint/v3" xsi:nil="true"/>
    <KeyEntities xmlns="02bde9cd-6322-4479-b7d7-5b20e7e9c03c" xsi:nil="true"/>
    <i9f2da93fcc74e869d070fd34a0597c4 xmlns="02bde9cd-6322-4479-b7d7-5b20e7e9c03c">
      <Terms xmlns="http://schemas.microsoft.com/office/infopath/2007/PartnerControls"/>
    </i9f2da93fcc74e869d070fd34a0597c4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BB1430-3653-438E-A072-9D6D980A5E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2bde9cd-6322-4479-b7d7-5b20e7e9c03c"/>
    <ds:schemaRef ds:uri="cdc1b2d6-6c8d-4c19-b6a1-bce97260cca7"/>
    <ds:schemaRef ds:uri="ca270677-e028-42bd-b4c7-f57afe21d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39A4F6-9BD2-461D-831C-FF6B5EC39F9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2bde9cd-6322-4479-b7d7-5b20e7e9c03c"/>
  </ds:schemaRefs>
</ds:datastoreItem>
</file>

<file path=customXml/itemProps3.xml><?xml version="1.0" encoding="utf-8"?>
<ds:datastoreItem xmlns:ds="http://schemas.openxmlformats.org/officeDocument/2006/customXml" ds:itemID="{8669A519-10F8-4DCA-A47D-1AE17FC2CA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431B91-BE27-478A-BE4E-2DB7CCD83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1</Words>
  <Characters>2001</Characters>
  <Application>Microsoft Office Word</Application>
  <DocSecurity>0</DocSecurity>
  <Lines>16</Lines>
  <Paragraphs>4</Paragraphs>
  <ScaleCrop>false</ScaleCrop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rmanda Jahja</cp:lastModifiedBy>
  <cp:revision>23</cp:revision>
  <dcterms:created xsi:type="dcterms:W3CDTF">2022-12-12T13:55:00Z</dcterms:created>
  <dcterms:modified xsi:type="dcterms:W3CDTF">2022-12-20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F86A3E53F48B7ADBBC140A8AF8FA700B9891D2119FD524EBD4066DD2CF3C734</vt:lpwstr>
  </property>
</Properties>
</file>